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52B473" w14:textId="77777777" w:rsidR="00DB0737" w:rsidRDefault="00DB0737" w:rsidP="00D03BF8">
      <w:pPr>
        <w:autoSpaceDE w:val="0"/>
        <w:autoSpaceDN w:val="0"/>
        <w:adjustRightInd w:val="0"/>
        <w:jc w:val="center"/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</w:pPr>
      <w:bookmarkStart w:id="0" w:name="_GoBack"/>
      <w:bookmarkEnd w:id="0"/>
      <w:r w:rsidRPr="00DB0737"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  <w:t>Komunikat II</w:t>
      </w:r>
    </w:p>
    <w:p w14:paraId="4552B474" w14:textId="77777777" w:rsidR="00D03BF8" w:rsidRDefault="00D03BF8" w:rsidP="00AB5D9C">
      <w:pPr>
        <w:autoSpaceDE w:val="0"/>
        <w:autoSpaceDN w:val="0"/>
        <w:adjustRightInd w:val="0"/>
        <w:ind w:left="3540" w:firstLine="708"/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</w:pPr>
    </w:p>
    <w:p w14:paraId="4552B475" w14:textId="77777777" w:rsidR="00DB0737" w:rsidRPr="00DB0737" w:rsidRDefault="00DB0737" w:rsidP="00D03BF8">
      <w:pPr>
        <w:autoSpaceDE w:val="0"/>
        <w:autoSpaceDN w:val="0"/>
        <w:adjustRightInd w:val="0"/>
        <w:ind w:firstLine="708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DB0737"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  <w:t xml:space="preserve">Szanowni Państwo, Drogie Koleżanki, Drodzy Koledzy! </w:t>
      </w:r>
    </w:p>
    <w:p w14:paraId="4552B476" w14:textId="77777777" w:rsidR="00D03BF8" w:rsidRDefault="00D03BF8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77" w14:textId="77777777" w:rsidR="001E2E4A" w:rsidRDefault="00DB0737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DB0737">
        <w:rPr>
          <w:rFonts w:ascii="Book Antiqua" w:eastAsia="Calibri" w:hAnsi="Book Antiqua" w:cs="Book Antiqua"/>
          <w:color w:val="000000"/>
          <w:sz w:val="23"/>
          <w:szCs w:val="23"/>
        </w:rPr>
        <w:t>Dziękujem</w:t>
      </w:r>
      <w:r w:rsidR="00AB5D9C">
        <w:rPr>
          <w:rFonts w:ascii="Book Antiqua" w:eastAsia="Calibri" w:hAnsi="Book Antiqua" w:cs="Book Antiqua"/>
          <w:color w:val="000000"/>
          <w:sz w:val="23"/>
          <w:szCs w:val="23"/>
        </w:rPr>
        <w:t xml:space="preserve">y za zgłoszenie udziału w </w:t>
      </w:r>
      <w:r w:rsidR="00AB5D9C"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 xml:space="preserve">XXXVIII </w:t>
      </w:r>
      <w:r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>Krajowym Seminarium Malakologicznym</w:t>
      </w:r>
      <w:r w:rsidR="001E2E4A"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>, które odbędzie się w dniach 22-25 maja 2024 roku w Siedlcach</w:t>
      </w:r>
      <w:r w:rsidR="001E2E4A">
        <w:rPr>
          <w:rFonts w:ascii="Book Antiqua" w:eastAsia="Calibri" w:hAnsi="Book Antiqua" w:cs="Book Antiqua"/>
          <w:color w:val="000000"/>
          <w:sz w:val="23"/>
          <w:szCs w:val="23"/>
        </w:rPr>
        <w:t xml:space="preserve">. </w:t>
      </w:r>
    </w:p>
    <w:p w14:paraId="4552B478" w14:textId="77777777" w:rsidR="001E2E4A" w:rsidRDefault="001E2E4A" w:rsidP="00093734">
      <w:pPr>
        <w:autoSpaceDE w:val="0"/>
        <w:autoSpaceDN w:val="0"/>
        <w:adjustRightInd w:val="0"/>
        <w:ind w:firstLine="708"/>
        <w:rPr>
          <w:rFonts w:ascii="Book Antiqua" w:eastAsia="Calibri" w:hAnsi="Book Antiqua" w:cs="Book Antiqua"/>
          <w:color w:val="000000"/>
          <w:sz w:val="23"/>
          <w:szCs w:val="23"/>
        </w:rPr>
      </w:pPr>
      <w:r>
        <w:rPr>
          <w:rFonts w:ascii="Book Antiqua" w:eastAsia="Calibri" w:hAnsi="Book Antiqua" w:cs="Book Antiqua"/>
          <w:color w:val="000000"/>
          <w:sz w:val="23"/>
          <w:szCs w:val="23"/>
        </w:rPr>
        <w:t xml:space="preserve">Organizatorem konferencji jest Wydział Nauk Ścisłych i Przyrodniczych Uniwersytetu w Siedlcach  oraz Stowarzyszenie </w:t>
      </w:r>
      <w:r w:rsidR="00D03BF8">
        <w:rPr>
          <w:rFonts w:ascii="Book Antiqua" w:eastAsia="Calibri" w:hAnsi="Book Antiqua" w:cs="Book Antiqua"/>
          <w:color w:val="000000"/>
          <w:sz w:val="23"/>
          <w:szCs w:val="23"/>
        </w:rPr>
        <w:t>M</w:t>
      </w:r>
      <w:r>
        <w:rPr>
          <w:rFonts w:ascii="Book Antiqua" w:eastAsia="Calibri" w:hAnsi="Book Antiqua" w:cs="Book Antiqua"/>
          <w:color w:val="000000"/>
          <w:sz w:val="23"/>
          <w:szCs w:val="23"/>
        </w:rPr>
        <w:t xml:space="preserve">alakologów Polskich. </w:t>
      </w:r>
    </w:p>
    <w:p w14:paraId="4552B479" w14:textId="77777777" w:rsidR="001128C9" w:rsidRDefault="001E2E4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>
        <w:rPr>
          <w:rFonts w:ascii="Book Antiqua" w:eastAsia="Calibri" w:hAnsi="Book Antiqua" w:cs="Book Antiqua"/>
          <w:color w:val="000000"/>
          <w:sz w:val="23"/>
          <w:szCs w:val="23"/>
        </w:rPr>
        <w:t>Miejscem obrad będzie jeden z hoteli na terenie miasta Siedlce (trwa procedura przetargowa, dokładne informacje o hotelu i dojeździe zamieścimy w komunikacie III)</w:t>
      </w:r>
      <w:r w:rsidR="00093734">
        <w:rPr>
          <w:rFonts w:ascii="Book Antiqua" w:eastAsia="Calibri" w:hAnsi="Book Antiqua" w:cs="Book Antiqua"/>
          <w:color w:val="000000"/>
          <w:sz w:val="23"/>
          <w:szCs w:val="23"/>
        </w:rPr>
        <w:t>.</w:t>
      </w:r>
    </w:p>
    <w:p w14:paraId="4552B47A" w14:textId="77777777" w:rsidR="00D03BF8" w:rsidRDefault="00D03BF8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b/>
          <w:color w:val="000000"/>
          <w:sz w:val="23"/>
          <w:szCs w:val="23"/>
        </w:rPr>
      </w:pPr>
    </w:p>
    <w:p w14:paraId="4552B47B" w14:textId="77777777" w:rsidR="001128C9" w:rsidRDefault="001128C9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230FA">
        <w:rPr>
          <w:rFonts w:ascii="Book Antiqua" w:eastAsia="Calibri" w:hAnsi="Book Antiqua" w:cs="Book Antiqua"/>
          <w:b/>
          <w:color w:val="000000"/>
          <w:sz w:val="23"/>
          <w:szCs w:val="23"/>
        </w:rPr>
        <w:t>W programie przewidziane są następujące formy prezentacji</w:t>
      </w:r>
      <w:r>
        <w:rPr>
          <w:rFonts w:ascii="Book Antiqua" w:eastAsia="Calibri" w:hAnsi="Book Antiqua" w:cs="Book Antiqua"/>
          <w:color w:val="000000"/>
          <w:sz w:val="23"/>
          <w:szCs w:val="23"/>
        </w:rPr>
        <w:t>:</w:t>
      </w:r>
    </w:p>
    <w:p w14:paraId="4552B47C" w14:textId="77777777" w:rsidR="001128C9" w:rsidRDefault="002230FA" w:rsidP="00D03BF8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714" w:hanging="357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R</w:t>
      </w:r>
      <w:r w:rsidR="001128C9">
        <w:rPr>
          <w:rFonts w:ascii="Book Antiqua" w:hAnsi="Book Antiqua" w:cs="Book Antiqua"/>
          <w:color w:val="000000"/>
          <w:sz w:val="23"/>
          <w:szCs w:val="23"/>
        </w:rPr>
        <w:t>eferat (15 minut + 5 minut dyskusji)</w:t>
      </w:r>
    </w:p>
    <w:p w14:paraId="4552B47D" w14:textId="77777777" w:rsidR="001128C9" w:rsidRDefault="002230FA" w:rsidP="00D03BF8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714" w:hanging="357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P</w:t>
      </w:r>
      <w:r w:rsidR="001128C9">
        <w:rPr>
          <w:rFonts w:ascii="Book Antiqua" w:hAnsi="Book Antiqua" w:cs="Book Antiqua"/>
          <w:color w:val="000000"/>
          <w:sz w:val="23"/>
          <w:szCs w:val="23"/>
        </w:rPr>
        <w:t>lakat</w:t>
      </w:r>
    </w:p>
    <w:p w14:paraId="4552B47E" w14:textId="77777777" w:rsidR="001128C9" w:rsidRDefault="001128C9" w:rsidP="00D03BF8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230FA">
        <w:rPr>
          <w:rFonts w:ascii="Book Antiqua" w:eastAsia="Calibri" w:hAnsi="Book Antiqua" w:cs="Book Antiqua"/>
          <w:b/>
          <w:color w:val="000000"/>
          <w:sz w:val="23"/>
          <w:szCs w:val="23"/>
        </w:rPr>
        <w:t>Format streszczenia</w:t>
      </w:r>
      <w:r>
        <w:rPr>
          <w:rFonts w:ascii="Book Antiqua" w:eastAsia="Calibri" w:hAnsi="Book Antiqua" w:cs="Book Antiqua"/>
          <w:color w:val="000000"/>
          <w:sz w:val="23"/>
          <w:szCs w:val="23"/>
        </w:rPr>
        <w:t>:</w:t>
      </w:r>
    </w:p>
    <w:p w14:paraId="4552B47F" w14:textId="77777777" w:rsidR="001128C9" w:rsidRPr="007A4582" w:rsidRDefault="001128C9" w:rsidP="00D03BF8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mbria" w:hAnsi="Cambria"/>
          <w:sz w:val="24"/>
        </w:rPr>
      </w:pPr>
      <w:r w:rsidRPr="007A4582">
        <w:rPr>
          <w:rFonts w:ascii="Cambria" w:hAnsi="Cambria"/>
          <w:sz w:val="24"/>
        </w:rPr>
        <w:t>Całość wyrównana do lewej, czcionka Times New Roman 12 pkt, pojedynczy odstęp między wierszami, bez pogrubień i kursywy (z wyjątkiem nazw gatunkowych)</w:t>
      </w:r>
    </w:p>
    <w:p w14:paraId="4552B480" w14:textId="77777777" w:rsidR="001128C9" w:rsidRPr="007A4582" w:rsidRDefault="001128C9" w:rsidP="00D03BF8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mbria" w:hAnsi="Cambria"/>
          <w:sz w:val="24"/>
        </w:rPr>
      </w:pPr>
      <w:r w:rsidRPr="007A4582">
        <w:rPr>
          <w:rFonts w:ascii="Cambria" w:hAnsi="Cambria"/>
          <w:sz w:val="24"/>
        </w:rPr>
        <w:t>Tytuł, bez kropki na końcu, oddzielony wolną linijką (</w:t>
      </w:r>
      <w:proofErr w:type="spellStart"/>
      <w:r w:rsidRPr="007A4582">
        <w:rPr>
          <w:rFonts w:ascii="Cambria" w:hAnsi="Cambria"/>
          <w:sz w:val="24"/>
        </w:rPr>
        <w:t>enter</w:t>
      </w:r>
      <w:proofErr w:type="spellEnd"/>
      <w:r w:rsidRPr="007A4582">
        <w:rPr>
          <w:rFonts w:ascii="Cambria" w:hAnsi="Cambria"/>
          <w:sz w:val="24"/>
        </w:rPr>
        <w:t>) od autora/autorów, a ten/ci – wolną linijką (</w:t>
      </w:r>
      <w:proofErr w:type="spellStart"/>
      <w:r w:rsidRPr="007A4582">
        <w:rPr>
          <w:rFonts w:ascii="Cambria" w:hAnsi="Cambria"/>
          <w:sz w:val="24"/>
        </w:rPr>
        <w:t>enter</w:t>
      </w:r>
      <w:proofErr w:type="spellEnd"/>
      <w:r w:rsidRPr="007A4582">
        <w:rPr>
          <w:rFonts w:ascii="Cambria" w:hAnsi="Cambria"/>
          <w:sz w:val="24"/>
        </w:rPr>
        <w:t>) – od afiliacji, zaś ta – oddzielona również wolną linijką (</w:t>
      </w:r>
      <w:proofErr w:type="spellStart"/>
      <w:r w:rsidRPr="007A4582">
        <w:rPr>
          <w:rFonts w:ascii="Cambria" w:hAnsi="Cambria"/>
          <w:sz w:val="24"/>
        </w:rPr>
        <w:t>enter</w:t>
      </w:r>
      <w:proofErr w:type="spellEnd"/>
      <w:r w:rsidRPr="007A4582">
        <w:rPr>
          <w:rFonts w:ascii="Cambria" w:hAnsi="Cambria"/>
          <w:sz w:val="24"/>
        </w:rPr>
        <w:t>) od treści streszczenia</w:t>
      </w:r>
    </w:p>
    <w:p w14:paraId="4552B481" w14:textId="77777777" w:rsidR="001128C9" w:rsidRPr="007A4582" w:rsidRDefault="001128C9" w:rsidP="00D03BF8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mbria" w:hAnsi="Cambria"/>
          <w:sz w:val="24"/>
        </w:rPr>
      </w:pPr>
      <w:r w:rsidRPr="007A4582">
        <w:rPr>
          <w:rFonts w:ascii="Cambria" w:hAnsi="Cambria"/>
          <w:sz w:val="24"/>
        </w:rPr>
        <w:t>Nazwiska autorów w formacie Imię/imiona Nazwisko, kolejni autorzy oddzieleni od siebie przecinkami</w:t>
      </w:r>
    </w:p>
    <w:p w14:paraId="4552B482" w14:textId="77777777" w:rsidR="001128C9" w:rsidRPr="007A4582" w:rsidRDefault="001128C9" w:rsidP="00D03BF8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mbria" w:hAnsi="Cambria"/>
          <w:sz w:val="24"/>
        </w:rPr>
      </w:pPr>
      <w:r w:rsidRPr="007A4582">
        <w:rPr>
          <w:rFonts w:ascii="Cambria" w:hAnsi="Cambria"/>
          <w:sz w:val="24"/>
        </w:rPr>
        <w:t>W przypadku autorów z różnych instytucji należy wstawić odpowiednio numery za nazwiskami bez stosowania indeksu górnego, natomiast w przypadku afiliacji – numery przed nazwą jednostki – również bez stosowania indeksu</w:t>
      </w:r>
    </w:p>
    <w:p w14:paraId="4552B483" w14:textId="77777777" w:rsidR="001128C9" w:rsidRPr="007A4582" w:rsidRDefault="001128C9" w:rsidP="00D03BF8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mbria" w:hAnsi="Cambria"/>
          <w:sz w:val="24"/>
        </w:rPr>
      </w:pPr>
      <w:r w:rsidRPr="007A4582">
        <w:rPr>
          <w:rFonts w:ascii="Cambria" w:hAnsi="Cambria"/>
          <w:sz w:val="24"/>
        </w:rPr>
        <w:t>Treść streszczenia: pojedynczy akapit, maksymalnie 300 słów</w:t>
      </w:r>
    </w:p>
    <w:p w14:paraId="4552B484" w14:textId="77777777" w:rsidR="001128C9" w:rsidRPr="007A4582" w:rsidRDefault="001128C9" w:rsidP="00D03BF8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mbria" w:hAnsi="Cambria"/>
          <w:sz w:val="24"/>
        </w:rPr>
      </w:pPr>
      <w:r w:rsidRPr="007A4582">
        <w:rPr>
          <w:rFonts w:ascii="Cambria" w:hAnsi="Cambria"/>
          <w:sz w:val="24"/>
        </w:rPr>
        <w:t>Prosimy nie dołączać piśmiennictwa, rysunków, schematów, itp.</w:t>
      </w:r>
    </w:p>
    <w:p w14:paraId="4552B485" w14:textId="77777777" w:rsidR="00093734" w:rsidRDefault="006174CF" w:rsidP="001128C9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6174CF">
        <w:rPr>
          <w:rFonts w:ascii="Book Antiqua" w:eastAsia="Calibri" w:hAnsi="Book Antiqua" w:cs="Book Antiqua"/>
          <w:b/>
          <w:color w:val="000000"/>
          <w:sz w:val="23"/>
          <w:szCs w:val="23"/>
        </w:rPr>
        <w:t>Prosimy o przesłanie streszczenia w języku polskim i</w:t>
      </w:r>
      <w:r w:rsidR="00423A98">
        <w:rPr>
          <w:rFonts w:ascii="Book Antiqua" w:eastAsia="Calibri" w:hAnsi="Book Antiqua" w:cs="Book Antiqua"/>
          <w:b/>
          <w:color w:val="000000"/>
          <w:sz w:val="23"/>
          <w:szCs w:val="23"/>
        </w:rPr>
        <w:t xml:space="preserve"> w</w:t>
      </w:r>
      <w:r w:rsidRPr="006174CF">
        <w:rPr>
          <w:rFonts w:ascii="Book Antiqua" w:eastAsia="Calibri" w:hAnsi="Book Antiqua" w:cs="Book Antiqua"/>
          <w:b/>
          <w:color w:val="000000"/>
          <w:sz w:val="23"/>
          <w:szCs w:val="23"/>
        </w:rPr>
        <w:t xml:space="preserve"> języku angielskim</w:t>
      </w:r>
      <w:r w:rsidR="00093734">
        <w:rPr>
          <w:rFonts w:ascii="Book Antiqua" w:eastAsia="Calibri" w:hAnsi="Book Antiqua" w:cs="Book Antiqua"/>
          <w:b/>
          <w:color w:val="000000"/>
          <w:sz w:val="23"/>
          <w:szCs w:val="23"/>
        </w:rPr>
        <w:t xml:space="preserve"> </w:t>
      </w:r>
      <w:r w:rsidR="00093734" w:rsidRPr="00093734">
        <w:rPr>
          <w:rFonts w:ascii="Book Antiqua" w:eastAsia="Calibri" w:hAnsi="Book Antiqua" w:cs="Book Antiqua"/>
          <w:b/>
          <w:color w:val="000000"/>
          <w:sz w:val="23"/>
          <w:szCs w:val="23"/>
        </w:rPr>
        <w:t>na adres</w:t>
      </w:r>
      <w:r w:rsidR="00093734">
        <w:rPr>
          <w:rFonts w:ascii="Book Antiqua" w:eastAsia="Calibri" w:hAnsi="Book Antiqua" w:cs="Book Antiqua"/>
          <w:b/>
          <w:color w:val="000000"/>
          <w:sz w:val="23"/>
          <w:szCs w:val="23"/>
        </w:rPr>
        <w:t>: biologia@uws.edu.pl</w:t>
      </w:r>
      <w:r>
        <w:rPr>
          <w:rFonts w:ascii="Book Antiqua" w:eastAsia="Calibri" w:hAnsi="Book Antiqua" w:cs="Book Antiqua"/>
          <w:color w:val="000000"/>
          <w:sz w:val="23"/>
          <w:szCs w:val="23"/>
        </w:rPr>
        <w:t xml:space="preserve"> </w:t>
      </w:r>
    </w:p>
    <w:p w14:paraId="4552B486" w14:textId="77777777" w:rsidR="001128C9" w:rsidRPr="001128C9" w:rsidRDefault="006174CF" w:rsidP="001128C9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>
        <w:rPr>
          <w:rFonts w:ascii="Book Antiqua" w:eastAsia="Calibri" w:hAnsi="Book Antiqua" w:cs="Book Antiqua"/>
          <w:color w:val="000000"/>
          <w:sz w:val="23"/>
          <w:szCs w:val="23"/>
        </w:rPr>
        <w:t xml:space="preserve">Wersja angielska będzie potrzebna do przygotowania sprawozdania z seminarium w Folia </w:t>
      </w:r>
      <w:proofErr w:type="spellStart"/>
      <w:r>
        <w:rPr>
          <w:rFonts w:ascii="Book Antiqua" w:eastAsia="Calibri" w:hAnsi="Book Antiqua" w:cs="Book Antiqua"/>
          <w:color w:val="000000"/>
          <w:sz w:val="23"/>
          <w:szCs w:val="23"/>
        </w:rPr>
        <w:t>Malacologica</w:t>
      </w:r>
      <w:proofErr w:type="spellEnd"/>
      <w:r>
        <w:rPr>
          <w:rFonts w:ascii="Book Antiqua" w:eastAsia="Calibri" w:hAnsi="Book Antiqua" w:cs="Book Antiqua"/>
          <w:color w:val="000000"/>
          <w:sz w:val="23"/>
          <w:szCs w:val="23"/>
        </w:rPr>
        <w:t>.</w:t>
      </w:r>
    </w:p>
    <w:p w14:paraId="4552B487" w14:textId="77777777" w:rsidR="001E2E4A" w:rsidRDefault="001E2E4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88" w14:textId="77777777" w:rsidR="001E2E4A" w:rsidRDefault="006174CF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b/>
          <w:color w:val="000000"/>
          <w:sz w:val="23"/>
          <w:szCs w:val="23"/>
        </w:rPr>
      </w:pPr>
      <w:r w:rsidRPr="006174CF">
        <w:rPr>
          <w:rFonts w:ascii="Book Antiqua" w:eastAsia="Calibri" w:hAnsi="Book Antiqua" w:cs="Book Antiqua"/>
          <w:b/>
          <w:color w:val="000000"/>
          <w:sz w:val="23"/>
          <w:szCs w:val="23"/>
        </w:rPr>
        <w:t>Termin nadsyłania  streszczeń i opłaty konferencyjnej</w:t>
      </w:r>
      <w:r>
        <w:rPr>
          <w:rFonts w:ascii="Book Antiqua" w:eastAsia="Calibri" w:hAnsi="Book Antiqua" w:cs="Book Antiqua"/>
          <w:color w:val="000000"/>
          <w:sz w:val="23"/>
          <w:szCs w:val="23"/>
        </w:rPr>
        <w:t xml:space="preserve"> </w:t>
      </w:r>
      <w:r w:rsidRPr="006174CF">
        <w:rPr>
          <w:rFonts w:ascii="Book Antiqua" w:eastAsia="Calibri" w:hAnsi="Book Antiqua" w:cs="Book Antiqua"/>
          <w:b/>
          <w:color w:val="000000"/>
          <w:sz w:val="23"/>
          <w:szCs w:val="23"/>
        </w:rPr>
        <w:t>do 4 kwietnia 2024 r.</w:t>
      </w:r>
    </w:p>
    <w:p w14:paraId="4552B489" w14:textId="77777777" w:rsidR="00093734" w:rsidRDefault="00093734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b/>
          <w:color w:val="000000"/>
          <w:sz w:val="23"/>
          <w:szCs w:val="23"/>
        </w:rPr>
      </w:pPr>
    </w:p>
    <w:p w14:paraId="4552B48A" w14:textId="77777777" w:rsidR="006174CF" w:rsidRDefault="006174CF" w:rsidP="006174CF">
      <w:pPr>
        <w:autoSpaceDE w:val="0"/>
        <w:autoSpaceDN w:val="0"/>
        <w:adjustRightInd w:val="0"/>
        <w:rPr>
          <w:rFonts w:ascii="Book Antiqua" w:eastAsia="Calibri" w:hAnsi="Book Antiqua" w:cs="Book Antiqua"/>
          <w:b/>
          <w:color w:val="000000"/>
          <w:sz w:val="23"/>
          <w:szCs w:val="23"/>
        </w:rPr>
      </w:pPr>
      <w:r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>Opłatę konferencyjną należy wpłacić</w:t>
      </w:r>
      <w:r>
        <w:rPr>
          <w:rFonts w:ascii="Book Antiqua" w:eastAsia="Calibri" w:hAnsi="Book Antiqua" w:cs="Book Antiqua"/>
          <w:b/>
          <w:color w:val="000000"/>
          <w:sz w:val="23"/>
          <w:szCs w:val="23"/>
        </w:rPr>
        <w:t xml:space="preserve"> </w:t>
      </w:r>
      <w:r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 xml:space="preserve"> na konto Uniwersytetu w Siedlcach: </w:t>
      </w:r>
    </w:p>
    <w:p w14:paraId="4552B48B" w14:textId="77777777" w:rsidR="006174CF" w:rsidRPr="001E2E4A" w:rsidRDefault="006174CF" w:rsidP="006174CF">
      <w:pPr>
        <w:autoSpaceDE w:val="0"/>
        <w:autoSpaceDN w:val="0"/>
        <w:adjustRightInd w:val="0"/>
        <w:rPr>
          <w:rFonts w:ascii="Book Antiqua" w:eastAsia="Calibri" w:hAnsi="Book Antiqua" w:cs="Book Antiqua"/>
          <w:b/>
          <w:color w:val="000000"/>
          <w:sz w:val="23"/>
          <w:szCs w:val="23"/>
        </w:rPr>
      </w:pPr>
      <w:r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>IBAN:PL19 1240 2685 1111 0000 3656 3195.</w:t>
      </w:r>
    </w:p>
    <w:p w14:paraId="4552B48C" w14:textId="77777777" w:rsidR="006174CF" w:rsidRPr="001E2E4A" w:rsidRDefault="006174CF" w:rsidP="006174CF">
      <w:pPr>
        <w:autoSpaceDE w:val="0"/>
        <w:autoSpaceDN w:val="0"/>
        <w:adjustRightInd w:val="0"/>
        <w:rPr>
          <w:rFonts w:ascii="Book Antiqua" w:eastAsia="Calibri" w:hAnsi="Book Antiqua" w:cs="Book Antiqua"/>
          <w:b/>
          <w:color w:val="000000"/>
          <w:sz w:val="23"/>
          <w:szCs w:val="23"/>
        </w:rPr>
      </w:pPr>
      <w:r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>Kod BIC: PKOPPLPW</w:t>
      </w:r>
    </w:p>
    <w:p w14:paraId="4552B48D" w14:textId="77777777" w:rsidR="006174CF" w:rsidRPr="001E2E4A" w:rsidRDefault="006174CF" w:rsidP="006174CF">
      <w:pPr>
        <w:autoSpaceDE w:val="0"/>
        <w:autoSpaceDN w:val="0"/>
        <w:adjustRightInd w:val="0"/>
        <w:rPr>
          <w:rFonts w:ascii="Book Antiqua" w:eastAsia="Calibri" w:hAnsi="Book Antiqua" w:cs="Book Antiqua"/>
          <w:b/>
          <w:color w:val="000000"/>
          <w:sz w:val="23"/>
          <w:szCs w:val="23"/>
        </w:rPr>
      </w:pPr>
      <w:r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>Nazwa banku:</w:t>
      </w:r>
    </w:p>
    <w:p w14:paraId="4552B48E" w14:textId="77777777" w:rsidR="006174CF" w:rsidRPr="001E2E4A" w:rsidRDefault="006174CF" w:rsidP="006174CF">
      <w:pPr>
        <w:autoSpaceDE w:val="0"/>
        <w:autoSpaceDN w:val="0"/>
        <w:adjustRightInd w:val="0"/>
        <w:rPr>
          <w:rFonts w:ascii="Book Antiqua" w:eastAsia="Calibri" w:hAnsi="Book Antiqua" w:cs="Book Antiqua"/>
          <w:b/>
          <w:color w:val="000000"/>
          <w:sz w:val="23"/>
          <w:szCs w:val="23"/>
        </w:rPr>
      </w:pPr>
      <w:r w:rsidRPr="001E2E4A">
        <w:rPr>
          <w:rFonts w:ascii="Book Antiqua" w:eastAsia="Calibri" w:hAnsi="Book Antiqua" w:cs="Book Antiqua"/>
          <w:b/>
          <w:color w:val="000000"/>
          <w:sz w:val="23"/>
          <w:szCs w:val="23"/>
        </w:rPr>
        <w:t>Bank Pekao S.A.</w:t>
      </w:r>
    </w:p>
    <w:p w14:paraId="4552B48F" w14:textId="77777777" w:rsidR="006174CF" w:rsidRPr="00DB0737" w:rsidRDefault="006174CF" w:rsidP="006174CF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DB0737"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  <w:t>z dopi</w:t>
      </w:r>
      <w:r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  <w:t>skiem SEMINARIUM MALAKOLOGICZNE 2024 + wpisowe+ imię i nazwisko</w:t>
      </w:r>
      <w:r w:rsidRPr="00DB0737"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  <w:t xml:space="preserve"> </w:t>
      </w:r>
    </w:p>
    <w:p w14:paraId="0E7FBF4F" w14:textId="77777777" w:rsidR="00650700" w:rsidRPr="008541F8" w:rsidRDefault="00650700" w:rsidP="00650700">
      <w:pPr>
        <w:pStyle w:val="Bezodstpw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541F8">
        <w:rPr>
          <w:rFonts w:ascii="Times New Roman" w:hAnsi="Times New Roman" w:cs="Times New Roman"/>
          <w:sz w:val="24"/>
          <w:szCs w:val="24"/>
        </w:rPr>
        <w:lastRenderedPageBreak/>
        <w:t xml:space="preserve">członkowie Stowarzyszenia Malakologów Polskich niezalegający ze składkami: </w:t>
      </w:r>
      <w:r w:rsidRPr="008007AF">
        <w:rPr>
          <w:rFonts w:ascii="Times New Roman" w:hAnsi="Times New Roman" w:cs="Times New Roman"/>
          <w:sz w:val="24"/>
          <w:szCs w:val="24"/>
        </w:rPr>
        <w:t xml:space="preserve">350 </w:t>
      </w:r>
      <w:r w:rsidRPr="008541F8">
        <w:rPr>
          <w:rFonts w:ascii="Times New Roman" w:hAnsi="Times New Roman" w:cs="Times New Roman"/>
          <w:sz w:val="24"/>
          <w:szCs w:val="24"/>
        </w:rPr>
        <w:t>zł,</w:t>
      </w:r>
    </w:p>
    <w:p w14:paraId="4552B490" w14:textId="77777777" w:rsidR="006174CF" w:rsidRDefault="006174CF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91" w14:textId="77777777" w:rsidR="001E2E4A" w:rsidRDefault="002230F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>
        <w:rPr>
          <w:rFonts w:ascii="Book Antiqua" w:eastAsia="Calibri" w:hAnsi="Book Antiqua" w:cs="Book Antiqua"/>
          <w:color w:val="000000"/>
          <w:sz w:val="23"/>
          <w:szCs w:val="23"/>
        </w:rPr>
        <w:t>Przewidywane koszty noclegu i wyżywienia</w:t>
      </w:r>
    </w:p>
    <w:p w14:paraId="4552B492" w14:textId="77777777" w:rsidR="002230FA" w:rsidRDefault="002230FA" w:rsidP="002230FA">
      <w:pPr>
        <w:pStyle w:val="Akapitzlist"/>
        <w:numPr>
          <w:ilvl w:val="0"/>
          <w:numId w:val="17"/>
        </w:numPr>
        <w:autoSpaceDE w:val="0"/>
        <w:autoSpaceDN w:val="0"/>
        <w:adjustRightInd w:val="0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Koszt pojedynczego noclegu w pokoju dwuosobowym – 170 zł</w:t>
      </w:r>
    </w:p>
    <w:p w14:paraId="4552B493" w14:textId="77777777" w:rsidR="002230FA" w:rsidRDefault="002230FA" w:rsidP="002230FA">
      <w:pPr>
        <w:pStyle w:val="Akapitzlist"/>
        <w:numPr>
          <w:ilvl w:val="0"/>
          <w:numId w:val="17"/>
        </w:numPr>
        <w:autoSpaceDE w:val="0"/>
        <w:autoSpaceDN w:val="0"/>
        <w:adjustRightInd w:val="0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Koszt pokoju samodzielnego – 337 zł</w:t>
      </w:r>
    </w:p>
    <w:p w14:paraId="4552B494" w14:textId="77777777" w:rsidR="002230FA" w:rsidRDefault="002230FA" w:rsidP="002230FA">
      <w:pPr>
        <w:pStyle w:val="Akapitzlist"/>
        <w:numPr>
          <w:ilvl w:val="0"/>
          <w:numId w:val="17"/>
        </w:numPr>
        <w:autoSpaceDE w:val="0"/>
        <w:autoSpaceDN w:val="0"/>
        <w:adjustRightInd w:val="0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Śniadanie jest wliczone w cenę pokoju</w:t>
      </w:r>
    </w:p>
    <w:p w14:paraId="4552B495" w14:textId="77777777" w:rsidR="002230FA" w:rsidRDefault="00937B88" w:rsidP="002230FA">
      <w:pPr>
        <w:pStyle w:val="Akapitzlist"/>
        <w:numPr>
          <w:ilvl w:val="0"/>
          <w:numId w:val="17"/>
        </w:numPr>
        <w:autoSpaceDE w:val="0"/>
        <w:autoSpaceDN w:val="0"/>
        <w:adjustRightInd w:val="0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Koszt obiadu – 65</w:t>
      </w:r>
      <w:r w:rsidR="002230FA">
        <w:rPr>
          <w:rFonts w:ascii="Book Antiqua" w:hAnsi="Book Antiqua" w:cs="Book Antiqua"/>
          <w:color w:val="000000"/>
          <w:sz w:val="23"/>
          <w:szCs w:val="23"/>
        </w:rPr>
        <w:t xml:space="preserve"> zł</w:t>
      </w:r>
    </w:p>
    <w:p w14:paraId="4552B496" w14:textId="77777777" w:rsidR="002230FA" w:rsidRPr="002230FA" w:rsidRDefault="00937B88" w:rsidP="002230FA">
      <w:pPr>
        <w:pStyle w:val="Akapitzlist"/>
        <w:numPr>
          <w:ilvl w:val="0"/>
          <w:numId w:val="17"/>
        </w:numPr>
        <w:autoSpaceDE w:val="0"/>
        <w:autoSpaceDN w:val="0"/>
        <w:adjustRightInd w:val="0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Koszt kolacji – 65</w:t>
      </w:r>
      <w:r w:rsidR="002230FA">
        <w:rPr>
          <w:rFonts w:ascii="Book Antiqua" w:hAnsi="Book Antiqua" w:cs="Book Antiqua"/>
          <w:color w:val="000000"/>
          <w:sz w:val="23"/>
          <w:szCs w:val="23"/>
        </w:rPr>
        <w:t xml:space="preserve"> zł</w:t>
      </w:r>
    </w:p>
    <w:p w14:paraId="4552B497" w14:textId="77777777" w:rsidR="001E2E4A" w:rsidRDefault="001C3CA1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>
        <w:rPr>
          <w:rFonts w:ascii="Book Antiqua" w:eastAsia="Calibri" w:hAnsi="Book Antiqua" w:cs="Book Antiqua"/>
          <w:color w:val="000000"/>
          <w:sz w:val="23"/>
          <w:szCs w:val="23"/>
        </w:rPr>
        <w:t>Informację o faktycznych kosztach</w:t>
      </w:r>
      <w:r w:rsidR="00411A14">
        <w:rPr>
          <w:rFonts w:ascii="Book Antiqua" w:eastAsia="Calibri" w:hAnsi="Book Antiqua" w:cs="Book Antiqua"/>
          <w:color w:val="000000"/>
          <w:sz w:val="23"/>
          <w:szCs w:val="23"/>
        </w:rPr>
        <w:t xml:space="preserve"> za </w:t>
      </w:r>
      <w:r w:rsidR="00093734">
        <w:rPr>
          <w:rFonts w:ascii="Book Antiqua" w:eastAsia="Calibri" w:hAnsi="Book Antiqua" w:cs="Book Antiqua"/>
          <w:color w:val="000000"/>
          <w:sz w:val="23"/>
          <w:szCs w:val="23"/>
        </w:rPr>
        <w:t xml:space="preserve">nocleg i wyżywienie oraz terminie opłaty </w:t>
      </w:r>
      <w:r>
        <w:rPr>
          <w:rFonts w:ascii="Book Antiqua" w:eastAsia="Calibri" w:hAnsi="Book Antiqua" w:cs="Book Antiqua"/>
          <w:color w:val="000000"/>
          <w:sz w:val="23"/>
          <w:szCs w:val="23"/>
        </w:rPr>
        <w:t xml:space="preserve">prześlemy w komunikacie III po  zakończeniu procedury przetargowej. </w:t>
      </w:r>
      <w:r w:rsidR="00C61D0E">
        <w:rPr>
          <w:rFonts w:ascii="Book Antiqua" w:eastAsia="Calibri" w:hAnsi="Book Antiqua" w:cs="Book Antiqua"/>
          <w:color w:val="000000"/>
          <w:sz w:val="23"/>
          <w:szCs w:val="23"/>
        </w:rPr>
        <w:t xml:space="preserve">Opłata będzie dokonywana również na  wcześniej podane konto uczelni z </w:t>
      </w:r>
      <w:r w:rsidR="00C61D0E" w:rsidRPr="00C61D0E">
        <w:rPr>
          <w:rFonts w:ascii="Book Antiqua" w:eastAsia="Calibri" w:hAnsi="Book Antiqua" w:cs="Book Antiqua"/>
          <w:b/>
          <w:color w:val="000000"/>
          <w:sz w:val="23"/>
          <w:szCs w:val="23"/>
        </w:rPr>
        <w:t>dopiskiem</w:t>
      </w:r>
      <w:r w:rsidR="00C61D0E">
        <w:rPr>
          <w:rFonts w:ascii="Book Antiqua" w:eastAsia="Calibri" w:hAnsi="Book Antiqua" w:cs="Book Antiqua"/>
          <w:color w:val="000000"/>
          <w:sz w:val="23"/>
          <w:szCs w:val="23"/>
        </w:rPr>
        <w:t xml:space="preserve"> </w:t>
      </w:r>
      <w:r w:rsidR="00C61D0E"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  <w:t>SEMINARIUM MALAKOLOGICZNE 2024 + nocleg+ wyżywienie+ imię i nazwisko</w:t>
      </w:r>
    </w:p>
    <w:p w14:paraId="4552B498" w14:textId="77777777" w:rsidR="001E2E4A" w:rsidRDefault="001E2E4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99" w14:textId="77777777" w:rsidR="001E2E4A" w:rsidRDefault="001E2E4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9A" w14:textId="77777777" w:rsidR="00DB0737" w:rsidRPr="00DB0737" w:rsidRDefault="00DB0737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DB0737">
        <w:rPr>
          <w:rFonts w:ascii="Book Antiqua" w:eastAsia="Calibri" w:hAnsi="Book Antiqua" w:cs="Book Antiqua"/>
          <w:b/>
          <w:bCs/>
          <w:color w:val="000000"/>
          <w:sz w:val="23"/>
          <w:szCs w:val="23"/>
        </w:rPr>
        <w:t xml:space="preserve">Ramowy program Seminarium: </w:t>
      </w:r>
    </w:p>
    <w:p w14:paraId="4552B49B" w14:textId="77777777" w:rsidR="00DB0737" w:rsidRDefault="00DB0737" w:rsidP="00C61D0E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37"/>
        <w:rPr>
          <w:rFonts w:ascii="Book Antiqua" w:hAnsi="Book Antiqua" w:cs="Book Antiqua"/>
          <w:color w:val="000000"/>
          <w:sz w:val="23"/>
          <w:szCs w:val="23"/>
        </w:rPr>
      </w:pPr>
      <w:r w:rsidRPr="00C61D0E">
        <w:rPr>
          <w:rFonts w:ascii="Book Antiqua" w:hAnsi="Book Antiqua" w:cs="Book Antiqua"/>
          <w:color w:val="000000"/>
          <w:sz w:val="23"/>
          <w:szCs w:val="23"/>
        </w:rPr>
        <w:t xml:space="preserve">Środa </w:t>
      </w:r>
      <w:r w:rsidR="00C61D0E">
        <w:rPr>
          <w:rFonts w:ascii="Book Antiqua" w:hAnsi="Book Antiqua" w:cs="Book Antiqua"/>
          <w:color w:val="000000"/>
          <w:sz w:val="23"/>
          <w:szCs w:val="23"/>
        </w:rPr>
        <w:t>22 maja  2024</w:t>
      </w:r>
      <w:r w:rsidRPr="00C61D0E">
        <w:rPr>
          <w:rFonts w:ascii="Book Antiqua" w:hAnsi="Book Antiqua" w:cs="Book Antiqua"/>
          <w:color w:val="000000"/>
          <w:sz w:val="23"/>
          <w:szCs w:val="23"/>
        </w:rPr>
        <w:t xml:space="preserve"> - od godz. 18:00 </w:t>
      </w:r>
      <w:r w:rsidR="00423A98">
        <w:rPr>
          <w:rFonts w:ascii="Book Antiqua" w:hAnsi="Book Antiqua" w:cs="Book Antiqua"/>
          <w:color w:val="000000"/>
          <w:sz w:val="23"/>
          <w:szCs w:val="23"/>
        </w:rPr>
        <w:t>–</w:t>
      </w:r>
      <w:r w:rsidRPr="00C61D0E">
        <w:rPr>
          <w:rFonts w:ascii="Book Antiqua" w:hAnsi="Book Antiqua" w:cs="Book Antiqua"/>
          <w:color w:val="000000"/>
          <w:sz w:val="23"/>
          <w:szCs w:val="23"/>
        </w:rPr>
        <w:t xml:space="preserve"> </w:t>
      </w:r>
      <w:r w:rsidR="00423A98">
        <w:rPr>
          <w:rFonts w:ascii="Book Antiqua" w:hAnsi="Book Antiqua" w:cs="Book Antiqua"/>
          <w:color w:val="000000"/>
          <w:sz w:val="23"/>
          <w:szCs w:val="23"/>
        </w:rPr>
        <w:t xml:space="preserve">rejestracja i </w:t>
      </w:r>
      <w:r w:rsidRPr="00C61D0E">
        <w:rPr>
          <w:rFonts w:ascii="Book Antiqua" w:hAnsi="Book Antiqua" w:cs="Book Antiqua"/>
          <w:color w:val="000000"/>
          <w:sz w:val="23"/>
          <w:szCs w:val="23"/>
        </w:rPr>
        <w:t xml:space="preserve">zakwaterowanie uczestników </w:t>
      </w:r>
    </w:p>
    <w:p w14:paraId="4552B49C" w14:textId="77777777" w:rsidR="00C61D0E" w:rsidRDefault="00C61D0E" w:rsidP="00DB0737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37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Czwartek 23 maja  2024</w:t>
      </w:r>
      <w:r w:rsidR="00DB0737" w:rsidRPr="00C61D0E">
        <w:rPr>
          <w:rFonts w:ascii="Book Antiqua" w:hAnsi="Book Antiqua" w:cs="Book Antiqua"/>
          <w:color w:val="000000"/>
          <w:sz w:val="23"/>
          <w:szCs w:val="23"/>
        </w:rPr>
        <w:t xml:space="preserve"> - godz. 11:00-18:00 </w:t>
      </w:r>
      <w:r>
        <w:rPr>
          <w:rFonts w:ascii="Book Antiqua" w:hAnsi="Book Antiqua" w:cs="Book Antiqua"/>
          <w:color w:val="000000"/>
          <w:sz w:val="23"/>
          <w:szCs w:val="23"/>
        </w:rPr>
        <w:t>–</w:t>
      </w:r>
      <w:r w:rsidR="00DB0737" w:rsidRPr="00C61D0E">
        <w:rPr>
          <w:rFonts w:ascii="Book Antiqua" w:hAnsi="Book Antiqua" w:cs="Book Antiqua"/>
          <w:color w:val="000000"/>
          <w:sz w:val="23"/>
          <w:szCs w:val="23"/>
        </w:rPr>
        <w:t xml:space="preserve"> obrady</w:t>
      </w:r>
    </w:p>
    <w:p w14:paraId="4552B49D" w14:textId="77777777" w:rsidR="00DB0737" w:rsidRDefault="00C61D0E" w:rsidP="00DB0737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37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Czwartek 23 maja 2024 - godz. 19</w:t>
      </w:r>
      <w:r w:rsidR="00DB0737" w:rsidRPr="00C61D0E">
        <w:rPr>
          <w:rFonts w:ascii="Book Antiqua" w:hAnsi="Book Antiqua" w:cs="Book Antiqua"/>
          <w:color w:val="000000"/>
          <w:sz w:val="23"/>
          <w:szCs w:val="23"/>
        </w:rPr>
        <w:t xml:space="preserve">:00 - sesja </w:t>
      </w:r>
      <w:proofErr w:type="spellStart"/>
      <w:r w:rsidR="00DB0737" w:rsidRPr="00C61D0E">
        <w:rPr>
          <w:rFonts w:ascii="Book Antiqua" w:hAnsi="Book Antiqua" w:cs="Book Antiqua"/>
          <w:color w:val="000000"/>
          <w:sz w:val="23"/>
          <w:szCs w:val="23"/>
        </w:rPr>
        <w:t>posterowa</w:t>
      </w:r>
      <w:proofErr w:type="spellEnd"/>
      <w:r w:rsidR="00DB0737" w:rsidRPr="00C61D0E">
        <w:rPr>
          <w:rFonts w:ascii="Book Antiqua" w:hAnsi="Book Antiqua" w:cs="Book Antiqua"/>
          <w:color w:val="000000"/>
          <w:sz w:val="23"/>
          <w:szCs w:val="23"/>
        </w:rPr>
        <w:t xml:space="preserve"> </w:t>
      </w:r>
    </w:p>
    <w:p w14:paraId="4552B49E" w14:textId="77777777" w:rsidR="00DB0737" w:rsidRDefault="00C61D0E" w:rsidP="00DB0737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37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Piątek 24 maja 2024</w:t>
      </w:r>
      <w:r w:rsidR="00DB0737" w:rsidRPr="00C61D0E">
        <w:rPr>
          <w:rFonts w:ascii="Book Antiqua" w:hAnsi="Book Antiqua" w:cs="Book Antiqua"/>
          <w:color w:val="000000"/>
          <w:sz w:val="23"/>
          <w:szCs w:val="23"/>
        </w:rPr>
        <w:t xml:space="preserve"> - godz. 9:00-17:00 - obrady </w:t>
      </w:r>
    </w:p>
    <w:p w14:paraId="4552B49F" w14:textId="77777777" w:rsidR="00DB0737" w:rsidRDefault="00C61D0E" w:rsidP="00DB0737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37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Piątek 24 maja 2024</w:t>
      </w:r>
      <w:r w:rsidR="00DB0737" w:rsidRPr="00C61D0E">
        <w:rPr>
          <w:rFonts w:ascii="Book Antiqua" w:hAnsi="Book Antiqua" w:cs="Book Antiqua"/>
          <w:color w:val="000000"/>
          <w:sz w:val="23"/>
          <w:szCs w:val="23"/>
        </w:rPr>
        <w:t xml:space="preserve"> - godz. 17:00 - Walne Zebranie Stow. Malakologów Polskich </w:t>
      </w:r>
    </w:p>
    <w:p w14:paraId="4552B4A0" w14:textId="77777777" w:rsidR="00DB0737" w:rsidRDefault="00C61D0E" w:rsidP="00DB0737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37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>Piątek 24 maja 2024</w:t>
      </w:r>
      <w:r w:rsidR="00DB0737" w:rsidRPr="00C61D0E">
        <w:rPr>
          <w:rFonts w:ascii="Book Antiqua" w:hAnsi="Book Antiqua" w:cs="Book Antiqua"/>
          <w:color w:val="000000"/>
          <w:sz w:val="23"/>
          <w:szCs w:val="23"/>
        </w:rPr>
        <w:t xml:space="preserve"> - godz. 20:00 - uroczysta kolacja </w:t>
      </w:r>
    </w:p>
    <w:p w14:paraId="4552B4A1" w14:textId="77777777" w:rsidR="00DB0737" w:rsidRPr="00C61D0E" w:rsidRDefault="00C61D0E" w:rsidP="00DB0737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37"/>
        <w:rPr>
          <w:rFonts w:ascii="Book Antiqua" w:hAnsi="Book Antiqua" w:cs="Book Antiqua"/>
          <w:color w:val="000000"/>
          <w:sz w:val="23"/>
          <w:szCs w:val="23"/>
        </w:rPr>
      </w:pPr>
      <w:r>
        <w:rPr>
          <w:rFonts w:ascii="Book Antiqua" w:hAnsi="Book Antiqua" w:cs="Book Antiqua"/>
          <w:color w:val="000000"/>
          <w:sz w:val="23"/>
          <w:szCs w:val="23"/>
        </w:rPr>
        <w:t xml:space="preserve">Sobota 25 maja 2024 - godz. 9:00-12:00 </w:t>
      </w:r>
      <w:r w:rsidR="00436F10">
        <w:rPr>
          <w:rFonts w:ascii="Book Antiqua" w:hAnsi="Book Antiqua" w:cs="Book Antiqua"/>
          <w:color w:val="000000"/>
          <w:sz w:val="23"/>
          <w:szCs w:val="23"/>
        </w:rPr>
        <w:t>–</w:t>
      </w:r>
      <w:r>
        <w:rPr>
          <w:rFonts w:ascii="Book Antiqua" w:hAnsi="Book Antiqua" w:cs="Book Antiqua"/>
          <w:color w:val="000000"/>
          <w:sz w:val="23"/>
          <w:szCs w:val="23"/>
        </w:rPr>
        <w:t xml:space="preserve"> wycieczka</w:t>
      </w:r>
      <w:r w:rsidR="00436F10">
        <w:rPr>
          <w:rFonts w:ascii="Book Antiqua" w:hAnsi="Book Antiqua" w:cs="Book Antiqua"/>
          <w:color w:val="000000"/>
          <w:sz w:val="23"/>
          <w:szCs w:val="23"/>
        </w:rPr>
        <w:t xml:space="preserve"> (rezerwat przyrody Stawy Siedleckie)</w:t>
      </w:r>
    </w:p>
    <w:p w14:paraId="4552B4A2" w14:textId="77777777" w:rsidR="00DB0737" w:rsidRDefault="00DB0737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DB0737">
        <w:rPr>
          <w:rFonts w:ascii="Book Antiqua" w:eastAsia="Calibri" w:hAnsi="Book Antiqua" w:cs="Book Antiqua"/>
          <w:color w:val="000000"/>
          <w:sz w:val="23"/>
          <w:szCs w:val="23"/>
        </w:rPr>
        <w:t xml:space="preserve"> </w:t>
      </w:r>
    </w:p>
    <w:p w14:paraId="4552B4A3" w14:textId="77777777" w:rsidR="00937B88" w:rsidRDefault="00937B88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  <w:r>
        <w:rPr>
          <w:rFonts w:ascii="Book Antiqua" w:eastAsia="Calibri" w:hAnsi="Book Antiqua" w:cs="Book Antiqua"/>
          <w:color w:val="000000"/>
          <w:sz w:val="23"/>
          <w:szCs w:val="23"/>
        </w:rPr>
        <w:t>Klauzula ochrony danych osobowych zostanie podpisana przez każdego uczestnika podczas rejestracji prze</w:t>
      </w:r>
      <w:r w:rsidR="00423A98">
        <w:rPr>
          <w:rFonts w:ascii="Book Antiqua" w:eastAsia="Calibri" w:hAnsi="Book Antiqua" w:cs="Book Antiqua"/>
          <w:color w:val="000000"/>
          <w:sz w:val="23"/>
          <w:szCs w:val="23"/>
        </w:rPr>
        <w:t>d</w:t>
      </w:r>
      <w:r>
        <w:rPr>
          <w:rFonts w:ascii="Book Antiqua" w:eastAsia="Calibri" w:hAnsi="Book Antiqua" w:cs="Book Antiqua"/>
          <w:color w:val="000000"/>
          <w:sz w:val="23"/>
          <w:szCs w:val="23"/>
        </w:rPr>
        <w:t xml:space="preserve"> seminarium.</w:t>
      </w:r>
    </w:p>
    <w:p w14:paraId="4552B4A4" w14:textId="77777777" w:rsidR="00DB0737" w:rsidRDefault="00DB0737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5" w14:textId="77777777" w:rsidR="00DB0737" w:rsidRDefault="00DB0737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6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7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8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9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A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B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C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D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E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AF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B0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B1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B2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B3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B4" w14:textId="77777777" w:rsidR="002D2D2A" w:rsidRDefault="002D2D2A" w:rsidP="002D2D2A">
      <w:pPr>
        <w:rPr>
          <w:rFonts w:ascii="Cambria" w:hAnsi="Cambria"/>
          <w:b/>
          <w:sz w:val="24"/>
          <w:szCs w:val="24"/>
        </w:rPr>
      </w:pPr>
      <w:r w:rsidRPr="00FD3EBD">
        <w:rPr>
          <w:rFonts w:ascii="Cambria" w:hAnsi="Cambria"/>
          <w:b/>
          <w:sz w:val="24"/>
          <w:szCs w:val="24"/>
        </w:rPr>
        <w:t>FORMULARZ ZGŁOSZENIOWY 1:</w:t>
      </w:r>
    </w:p>
    <w:p w14:paraId="4552B4B5" w14:textId="77777777" w:rsidR="002D2D2A" w:rsidRPr="00FD3EBD" w:rsidRDefault="002D2D2A" w:rsidP="002D2D2A">
      <w:pPr>
        <w:rPr>
          <w:rFonts w:ascii="Cambria" w:hAnsi="Cambria"/>
          <w:b/>
          <w:sz w:val="24"/>
          <w:szCs w:val="24"/>
        </w:rPr>
      </w:pPr>
    </w:p>
    <w:p w14:paraId="4552B4B6" w14:textId="77777777" w:rsidR="002D2D2A" w:rsidRDefault="002D2D2A" w:rsidP="002D2D2A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Do 4</w:t>
      </w:r>
      <w:r w:rsidR="00423A98"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</w:rPr>
        <w:t xml:space="preserve">kwietnia </w:t>
      </w:r>
      <w:r w:rsidRPr="00FD3EBD">
        <w:rPr>
          <w:rFonts w:ascii="Cambria" w:hAnsi="Cambria"/>
          <w:b/>
          <w:sz w:val="24"/>
          <w:szCs w:val="24"/>
        </w:rPr>
        <w:t xml:space="preserve"> 202</w:t>
      </w:r>
      <w:r>
        <w:rPr>
          <w:rFonts w:ascii="Cambria" w:hAnsi="Cambria"/>
          <w:b/>
          <w:sz w:val="24"/>
          <w:szCs w:val="24"/>
        </w:rPr>
        <w:t xml:space="preserve">4 </w:t>
      </w:r>
      <w:r w:rsidRPr="00FD3EBD">
        <w:rPr>
          <w:rFonts w:ascii="Cambria" w:hAnsi="Cambria"/>
          <w:b/>
          <w:sz w:val="24"/>
          <w:szCs w:val="24"/>
        </w:rPr>
        <w:t>r.</w:t>
      </w:r>
      <w:r w:rsidRPr="00FD3EBD">
        <w:rPr>
          <w:rFonts w:ascii="Cambria" w:hAnsi="Cambria"/>
          <w:b/>
          <w:i/>
          <w:sz w:val="24"/>
          <w:szCs w:val="24"/>
        </w:rPr>
        <w:t xml:space="preserve"> </w:t>
      </w:r>
      <w:r w:rsidRPr="00FD3EBD">
        <w:rPr>
          <w:rFonts w:ascii="Cambria" w:hAnsi="Cambria"/>
          <w:b/>
          <w:sz w:val="24"/>
          <w:szCs w:val="24"/>
        </w:rPr>
        <w:t>prosimy o dostarczenie na adr</w:t>
      </w:r>
      <w:r>
        <w:rPr>
          <w:rFonts w:ascii="Cambria" w:hAnsi="Cambria"/>
          <w:b/>
          <w:sz w:val="24"/>
          <w:szCs w:val="24"/>
        </w:rPr>
        <w:t xml:space="preserve">es </w:t>
      </w:r>
    </w:p>
    <w:p w14:paraId="4552B4B7" w14:textId="77777777" w:rsidR="002D2D2A" w:rsidRDefault="00064968" w:rsidP="002D2D2A">
      <w:pPr>
        <w:rPr>
          <w:rFonts w:ascii="Cambria" w:hAnsi="Cambria"/>
          <w:b/>
          <w:sz w:val="24"/>
          <w:szCs w:val="24"/>
        </w:rPr>
      </w:pPr>
      <w:hyperlink r:id="rId8" w:history="1">
        <w:r w:rsidR="002D2D2A" w:rsidRPr="00AF5954">
          <w:rPr>
            <w:rStyle w:val="Hipercze"/>
            <w:rFonts w:ascii="Cambria" w:hAnsi="Cambria"/>
            <w:b/>
            <w:sz w:val="24"/>
            <w:szCs w:val="24"/>
          </w:rPr>
          <w:t>biologia@uws.edu.pl</w:t>
        </w:r>
      </w:hyperlink>
    </w:p>
    <w:p w14:paraId="4552B4B8" w14:textId="77777777" w:rsidR="002D2D2A" w:rsidRPr="00FD3EBD" w:rsidRDefault="002D2D2A" w:rsidP="002D2D2A">
      <w:pPr>
        <w:rPr>
          <w:rFonts w:ascii="Cambria" w:hAnsi="Cambria"/>
          <w:b/>
          <w:sz w:val="24"/>
          <w:szCs w:val="24"/>
        </w:rPr>
      </w:pPr>
      <w:r w:rsidRPr="00FD3EBD">
        <w:rPr>
          <w:rFonts w:ascii="Cambria" w:hAnsi="Cambria"/>
          <w:b/>
          <w:sz w:val="24"/>
          <w:szCs w:val="24"/>
        </w:rPr>
        <w:t>następujących informacji:</w:t>
      </w:r>
    </w:p>
    <w:p w14:paraId="4552B4B9" w14:textId="77777777" w:rsidR="002D2D2A" w:rsidRPr="00FD3EBD" w:rsidRDefault="002D2D2A" w:rsidP="002D2D2A">
      <w:pPr>
        <w:pStyle w:val="Akapitzlist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FD3EBD">
        <w:rPr>
          <w:rFonts w:ascii="Cambria" w:hAnsi="Cambria"/>
          <w:sz w:val="24"/>
          <w:szCs w:val="24"/>
        </w:rPr>
        <w:t>Imię i nazwisko uczestnika:</w:t>
      </w:r>
      <w:r w:rsidRPr="00FD3EBD">
        <w:rPr>
          <w:rFonts w:ascii="Cambria" w:hAnsi="Cambria"/>
          <w:b/>
          <w:sz w:val="24"/>
          <w:szCs w:val="24"/>
        </w:rPr>
        <w:t xml:space="preserve"> </w:t>
      </w:r>
      <w:r w:rsidRPr="00FD3EBD">
        <w:rPr>
          <w:rFonts w:ascii="Cambria" w:hAnsi="Cambria"/>
          <w:sz w:val="24"/>
          <w:szCs w:val="24"/>
        </w:rPr>
        <w:t>…………………………………….....</w:t>
      </w:r>
    </w:p>
    <w:p w14:paraId="4552B4BA" w14:textId="77777777" w:rsidR="002D2D2A" w:rsidRPr="00FD3EBD" w:rsidRDefault="002D2D2A" w:rsidP="002D2D2A">
      <w:pPr>
        <w:pStyle w:val="Akapitzlist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FD3EBD">
        <w:rPr>
          <w:rFonts w:ascii="Cambria" w:hAnsi="Cambria"/>
          <w:sz w:val="24"/>
          <w:szCs w:val="24"/>
        </w:rPr>
        <w:t>Stopień/tytuł naukowy:</w:t>
      </w:r>
      <w:r w:rsidRPr="00FD3EBD">
        <w:rPr>
          <w:rFonts w:ascii="Cambria" w:hAnsi="Cambria"/>
          <w:b/>
          <w:sz w:val="24"/>
          <w:szCs w:val="24"/>
        </w:rPr>
        <w:t xml:space="preserve"> </w:t>
      </w:r>
      <w:r w:rsidRPr="00FD3EBD">
        <w:rPr>
          <w:rFonts w:ascii="Cambria" w:hAnsi="Cambria"/>
          <w:sz w:val="24"/>
          <w:szCs w:val="24"/>
        </w:rPr>
        <w:t>…………………………………….....</w:t>
      </w:r>
    </w:p>
    <w:p w14:paraId="4552B4BB" w14:textId="77777777" w:rsidR="002D2D2A" w:rsidRPr="00FD3EBD" w:rsidRDefault="002D2D2A" w:rsidP="002D2D2A">
      <w:pPr>
        <w:pStyle w:val="Akapitzlist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FD3EBD">
        <w:rPr>
          <w:rFonts w:ascii="Cambria" w:hAnsi="Cambria"/>
          <w:sz w:val="24"/>
          <w:szCs w:val="24"/>
        </w:rPr>
        <w:t>Afiliacja:</w:t>
      </w:r>
      <w:r w:rsidRPr="00FD3EBD">
        <w:rPr>
          <w:rFonts w:ascii="Cambria" w:hAnsi="Cambria"/>
          <w:b/>
          <w:sz w:val="24"/>
          <w:szCs w:val="24"/>
        </w:rPr>
        <w:t xml:space="preserve"> </w:t>
      </w:r>
      <w:r w:rsidRPr="00FD3EBD">
        <w:rPr>
          <w:rFonts w:ascii="Cambria" w:hAnsi="Cambria"/>
          <w:sz w:val="24"/>
          <w:szCs w:val="24"/>
        </w:rPr>
        <w:t>…………………………………….....</w:t>
      </w:r>
    </w:p>
    <w:p w14:paraId="4552B4BC" w14:textId="77777777" w:rsidR="002D2D2A" w:rsidRPr="00FD3EBD" w:rsidRDefault="002D2D2A" w:rsidP="002D2D2A">
      <w:pPr>
        <w:pStyle w:val="Akapitzlist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FD3EBD">
        <w:rPr>
          <w:rFonts w:ascii="Cambria" w:hAnsi="Cambria"/>
          <w:sz w:val="24"/>
          <w:szCs w:val="24"/>
        </w:rPr>
        <w:t>Tytuł wystąpienia (tylko autorzy prezentujący): …………………………………….....</w:t>
      </w:r>
    </w:p>
    <w:p w14:paraId="4552B4BD" w14:textId="77777777" w:rsidR="002D2D2A" w:rsidRPr="00FD3EBD" w:rsidRDefault="002D2D2A" w:rsidP="002D2D2A">
      <w:pPr>
        <w:pStyle w:val="Akapitzlist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FD3EBD">
        <w:rPr>
          <w:rFonts w:ascii="Cambria" w:hAnsi="Cambria"/>
          <w:sz w:val="24"/>
          <w:szCs w:val="24"/>
        </w:rPr>
        <w:t xml:space="preserve">Preferowana forma wystąpienia: </w:t>
      </w:r>
      <w:r w:rsidRPr="00FD3EBD">
        <w:rPr>
          <w:rFonts w:ascii="Cambria" w:hAnsi="Cambria"/>
          <w:b/>
          <w:sz w:val="24"/>
          <w:szCs w:val="24"/>
        </w:rPr>
        <w:t>referat/plakat</w:t>
      </w:r>
    </w:p>
    <w:p w14:paraId="4552B4BE" w14:textId="77777777" w:rsidR="002D2D2A" w:rsidRPr="00FD3EBD" w:rsidRDefault="002D2D2A" w:rsidP="002D2D2A">
      <w:pPr>
        <w:pStyle w:val="Akapitzlist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FD3EBD">
        <w:rPr>
          <w:rFonts w:ascii="Cambria" w:hAnsi="Cambria"/>
          <w:sz w:val="24"/>
          <w:szCs w:val="24"/>
        </w:rPr>
        <w:t xml:space="preserve">Wymagana faktura dla instytucji </w:t>
      </w:r>
      <w:r>
        <w:rPr>
          <w:rFonts w:ascii="Cambria" w:hAnsi="Cambria"/>
          <w:sz w:val="24"/>
          <w:szCs w:val="24"/>
        </w:rPr>
        <w:t>za udział w konferencji/</w:t>
      </w:r>
      <w:r w:rsidRPr="00FD3EBD">
        <w:rPr>
          <w:rFonts w:ascii="Cambria" w:hAnsi="Cambria"/>
          <w:sz w:val="24"/>
          <w:szCs w:val="24"/>
        </w:rPr>
        <w:t xml:space="preserve">: </w:t>
      </w:r>
      <w:r w:rsidRPr="00FD3EBD">
        <w:rPr>
          <w:rFonts w:ascii="Cambria" w:hAnsi="Cambria"/>
          <w:b/>
          <w:sz w:val="24"/>
          <w:szCs w:val="24"/>
        </w:rPr>
        <w:t>Tak/Nie</w:t>
      </w:r>
    </w:p>
    <w:p w14:paraId="4552B4BF" w14:textId="77777777" w:rsidR="002D2D2A" w:rsidRPr="00FD3EBD" w:rsidRDefault="002D2D2A" w:rsidP="002D2D2A">
      <w:pPr>
        <w:pStyle w:val="Akapitzlist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FD3EBD">
        <w:rPr>
          <w:rFonts w:ascii="Cambria" w:hAnsi="Cambria"/>
          <w:sz w:val="24"/>
          <w:szCs w:val="24"/>
        </w:rPr>
        <w:t>Adres</w:t>
      </w:r>
      <w:r>
        <w:rPr>
          <w:rFonts w:ascii="Cambria" w:hAnsi="Cambria"/>
          <w:sz w:val="24"/>
          <w:szCs w:val="24"/>
        </w:rPr>
        <w:t>, numer NIP</w:t>
      </w:r>
      <w:r w:rsidRPr="00FD3EBD">
        <w:rPr>
          <w:rFonts w:ascii="Cambria" w:hAnsi="Cambria"/>
          <w:sz w:val="24"/>
          <w:szCs w:val="24"/>
        </w:rPr>
        <w:t xml:space="preserve"> do umieszczenia na fakturze: …………………………………….....</w:t>
      </w:r>
    </w:p>
    <w:p w14:paraId="4552B4C0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1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2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3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4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5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6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7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8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9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A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B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C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D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E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CF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0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1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2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3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4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5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6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7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8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9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A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B" w14:textId="77777777" w:rsidR="002D2D2A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p w14:paraId="4552B4DC" w14:textId="77777777" w:rsidR="002D2D2A" w:rsidRDefault="002D2D2A" w:rsidP="002D2D2A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FORMULARZ ZGŁOSZENIOWY 2:</w:t>
      </w:r>
    </w:p>
    <w:p w14:paraId="4552B4DD" w14:textId="77777777" w:rsidR="002D2D2A" w:rsidRDefault="002D2D2A" w:rsidP="002D2D2A">
      <w:pPr>
        <w:rPr>
          <w:rFonts w:ascii="Cambria" w:hAnsi="Cambria"/>
          <w:b/>
          <w:sz w:val="24"/>
          <w:szCs w:val="24"/>
        </w:rPr>
      </w:pPr>
    </w:p>
    <w:p w14:paraId="4552B4DE" w14:textId="77777777" w:rsidR="002D2D2A" w:rsidRDefault="002D2D2A" w:rsidP="002D2D2A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Do 4 kwietni</w:t>
      </w:r>
      <w:r w:rsidRPr="00EB1664">
        <w:rPr>
          <w:rFonts w:ascii="Cambria" w:hAnsi="Cambria"/>
          <w:b/>
          <w:sz w:val="24"/>
          <w:szCs w:val="24"/>
        </w:rPr>
        <w:t>a 202</w:t>
      </w:r>
      <w:r>
        <w:rPr>
          <w:rFonts w:ascii="Cambria" w:hAnsi="Cambria"/>
          <w:b/>
          <w:sz w:val="24"/>
          <w:szCs w:val="24"/>
        </w:rPr>
        <w:t>4 r.</w:t>
      </w:r>
      <w:r w:rsidRPr="00EB1664">
        <w:rPr>
          <w:rFonts w:ascii="Cambria" w:hAnsi="Cambria"/>
          <w:b/>
          <w:i/>
          <w:sz w:val="24"/>
          <w:szCs w:val="24"/>
        </w:rPr>
        <w:t xml:space="preserve"> </w:t>
      </w:r>
      <w:r w:rsidRPr="00EB1664">
        <w:rPr>
          <w:rFonts w:ascii="Cambria" w:hAnsi="Cambria"/>
          <w:b/>
          <w:sz w:val="24"/>
          <w:szCs w:val="24"/>
        </w:rPr>
        <w:t xml:space="preserve">prosimy o dostarczenie na adres </w:t>
      </w:r>
    </w:p>
    <w:p w14:paraId="4552B4DF" w14:textId="77777777" w:rsidR="002D2D2A" w:rsidRPr="00423A98" w:rsidRDefault="00064968" w:rsidP="002D2D2A">
      <w:pPr>
        <w:rPr>
          <w:rStyle w:val="Hipercze"/>
          <w:rFonts w:ascii="Cambria" w:hAnsi="Cambria"/>
          <w:b/>
          <w:sz w:val="24"/>
          <w:szCs w:val="24"/>
        </w:rPr>
      </w:pPr>
      <w:hyperlink r:id="rId9" w:history="1">
        <w:r w:rsidR="002D2D2A" w:rsidRPr="00423A98">
          <w:rPr>
            <w:rStyle w:val="Hipercze"/>
            <w:rFonts w:ascii="Cambria" w:hAnsi="Cambria"/>
            <w:b/>
            <w:sz w:val="24"/>
            <w:szCs w:val="24"/>
          </w:rPr>
          <w:t>biologia@uws.edu.pl</w:t>
        </w:r>
      </w:hyperlink>
      <w:r w:rsidR="002D2D2A" w:rsidRPr="00423A98">
        <w:rPr>
          <w:rStyle w:val="Hipercze"/>
          <w:rFonts w:ascii="Cambria" w:hAnsi="Cambria"/>
          <w:b/>
          <w:sz w:val="24"/>
          <w:szCs w:val="24"/>
        </w:rPr>
        <w:t xml:space="preserve"> </w:t>
      </w:r>
    </w:p>
    <w:p w14:paraId="4552B4E0" w14:textId="77777777" w:rsidR="002D2D2A" w:rsidRPr="00EB1664" w:rsidRDefault="002D2D2A" w:rsidP="002D2D2A">
      <w:pPr>
        <w:rPr>
          <w:rFonts w:ascii="Cambria" w:hAnsi="Cambria"/>
          <w:b/>
          <w:sz w:val="24"/>
          <w:szCs w:val="24"/>
        </w:rPr>
      </w:pPr>
      <w:r w:rsidRPr="00EB1664">
        <w:rPr>
          <w:rFonts w:ascii="Cambria" w:hAnsi="Cambria"/>
          <w:b/>
          <w:sz w:val="24"/>
          <w:szCs w:val="24"/>
        </w:rPr>
        <w:t>następujących informacji:</w:t>
      </w:r>
    </w:p>
    <w:p w14:paraId="4552B4E1" w14:textId="77777777" w:rsidR="002D2D2A" w:rsidRPr="00EB1664" w:rsidRDefault="002D2D2A" w:rsidP="002D2D2A">
      <w:pPr>
        <w:rPr>
          <w:rFonts w:ascii="Cambria" w:hAnsi="Cambria"/>
          <w:b/>
          <w:sz w:val="24"/>
          <w:szCs w:val="24"/>
        </w:rPr>
      </w:pPr>
      <w:r w:rsidRPr="00EB1664">
        <w:rPr>
          <w:rFonts w:ascii="Cambria" w:hAnsi="Cambria"/>
          <w:b/>
          <w:sz w:val="24"/>
          <w:szCs w:val="24"/>
        </w:rPr>
        <w:t>Wybierane noclegi:</w:t>
      </w:r>
    </w:p>
    <w:p w14:paraId="4552B4E2" w14:textId="77777777" w:rsidR="002D2D2A" w:rsidRPr="00FD3EBD" w:rsidRDefault="002D2D2A" w:rsidP="002D2D2A">
      <w:pPr>
        <w:pStyle w:val="Akapitzlist"/>
        <w:numPr>
          <w:ilvl w:val="0"/>
          <w:numId w:val="20"/>
        </w:num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>22</w:t>
      </w:r>
      <w:r w:rsidRPr="00FD3EBD">
        <w:rPr>
          <w:rFonts w:ascii="Cambria" w:hAnsi="Cambria"/>
          <w:sz w:val="24"/>
          <w:szCs w:val="24"/>
        </w:rPr>
        <w:t>/</w:t>
      </w:r>
      <w:r>
        <w:rPr>
          <w:rFonts w:ascii="Cambria" w:hAnsi="Cambria"/>
          <w:sz w:val="24"/>
          <w:szCs w:val="24"/>
        </w:rPr>
        <w:t>23</w:t>
      </w:r>
      <w:r w:rsidRPr="00FD3EBD">
        <w:rPr>
          <w:rFonts w:ascii="Cambria" w:hAnsi="Cambria"/>
          <w:sz w:val="24"/>
          <w:szCs w:val="24"/>
        </w:rPr>
        <w:t xml:space="preserve"> maja: </w:t>
      </w:r>
      <w:r w:rsidRPr="00FD3EBD">
        <w:rPr>
          <w:rFonts w:ascii="Cambria" w:hAnsi="Cambria"/>
          <w:b/>
          <w:sz w:val="24"/>
          <w:szCs w:val="24"/>
        </w:rPr>
        <w:t>Tak/Nie</w:t>
      </w:r>
    </w:p>
    <w:p w14:paraId="4552B4E3" w14:textId="77777777" w:rsidR="002D2D2A" w:rsidRPr="00FD3EBD" w:rsidRDefault="002D2D2A" w:rsidP="002D2D2A">
      <w:pPr>
        <w:pStyle w:val="Akapitzlist"/>
        <w:numPr>
          <w:ilvl w:val="0"/>
          <w:numId w:val="20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23</w:t>
      </w:r>
      <w:r w:rsidRPr="00FD3EBD">
        <w:rPr>
          <w:rFonts w:ascii="Cambria" w:hAnsi="Cambria"/>
          <w:sz w:val="24"/>
          <w:szCs w:val="24"/>
        </w:rPr>
        <w:t>/</w:t>
      </w:r>
      <w:r>
        <w:rPr>
          <w:rFonts w:ascii="Cambria" w:hAnsi="Cambria"/>
          <w:sz w:val="24"/>
          <w:szCs w:val="24"/>
        </w:rPr>
        <w:t>24</w:t>
      </w:r>
      <w:r w:rsidRPr="00FD3EBD">
        <w:rPr>
          <w:rFonts w:ascii="Cambria" w:hAnsi="Cambria"/>
          <w:sz w:val="24"/>
          <w:szCs w:val="24"/>
        </w:rPr>
        <w:t xml:space="preserve"> maja: </w:t>
      </w:r>
      <w:r w:rsidRPr="00FD3EBD">
        <w:rPr>
          <w:rFonts w:ascii="Cambria" w:hAnsi="Cambria"/>
          <w:b/>
          <w:sz w:val="24"/>
          <w:szCs w:val="24"/>
        </w:rPr>
        <w:t>Tak/Nie</w:t>
      </w:r>
    </w:p>
    <w:p w14:paraId="4552B4E4" w14:textId="77777777" w:rsidR="002D2D2A" w:rsidRPr="00FD3EBD" w:rsidRDefault="002D2D2A" w:rsidP="002D2D2A">
      <w:pPr>
        <w:pStyle w:val="Akapitzlist"/>
        <w:numPr>
          <w:ilvl w:val="0"/>
          <w:numId w:val="20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24</w:t>
      </w:r>
      <w:r w:rsidRPr="00FD3EBD">
        <w:rPr>
          <w:rFonts w:ascii="Cambria" w:hAnsi="Cambria"/>
          <w:sz w:val="24"/>
          <w:szCs w:val="24"/>
        </w:rPr>
        <w:t>/</w:t>
      </w:r>
      <w:r>
        <w:rPr>
          <w:rFonts w:ascii="Cambria" w:hAnsi="Cambria"/>
          <w:sz w:val="24"/>
          <w:szCs w:val="24"/>
        </w:rPr>
        <w:t>25</w:t>
      </w:r>
      <w:r w:rsidRPr="00FD3EBD">
        <w:rPr>
          <w:rFonts w:ascii="Cambria" w:hAnsi="Cambria"/>
          <w:sz w:val="24"/>
          <w:szCs w:val="24"/>
        </w:rPr>
        <w:t xml:space="preserve"> maja: </w:t>
      </w:r>
      <w:r w:rsidRPr="00FD3EBD">
        <w:rPr>
          <w:rFonts w:ascii="Cambria" w:hAnsi="Cambria"/>
          <w:b/>
          <w:sz w:val="24"/>
          <w:szCs w:val="24"/>
        </w:rPr>
        <w:t>Tak/Nie</w:t>
      </w:r>
    </w:p>
    <w:p w14:paraId="4552B4E5" w14:textId="77777777" w:rsidR="002D2D2A" w:rsidRPr="00FD3EBD" w:rsidRDefault="002D2D2A" w:rsidP="002D2D2A">
      <w:pPr>
        <w:pStyle w:val="Akapitzlist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FD3EBD">
        <w:rPr>
          <w:rFonts w:ascii="Cambria" w:hAnsi="Cambria"/>
          <w:sz w:val="24"/>
          <w:szCs w:val="24"/>
        </w:rPr>
        <w:t xml:space="preserve">Preferowany pokój </w:t>
      </w:r>
      <w:r w:rsidRPr="00FD3EBD">
        <w:rPr>
          <w:rFonts w:ascii="Cambria" w:hAnsi="Cambria"/>
          <w:b/>
          <w:sz w:val="24"/>
          <w:szCs w:val="24"/>
        </w:rPr>
        <w:t>1-osobowy/2-osobowy</w:t>
      </w:r>
      <w:r w:rsidRPr="00FD3EBD">
        <w:rPr>
          <w:rFonts w:ascii="Cambria" w:hAnsi="Cambria"/>
          <w:sz w:val="24"/>
          <w:szCs w:val="24"/>
        </w:rPr>
        <w:t xml:space="preserve"> (zastrzegamy sobie prawo do zmiany w zależności od dostępnych pokoi)</w:t>
      </w:r>
    </w:p>
    <w:p w14:paraId="4552B4E6" w14:textId="77777777" w:rsidR="002D2D2A" w:rsidRPr="00FD3EBD" w:rsidRDefault="002D2D2A" w:rsidP="002D2D2A">
      <w:pPr>
        <w:pStyle w:val="Akapitzlist"/>
        <w:numPr>
          <w:ilvl w:val="0"/>
          <w:numId w:val="20"/>
        </w:numPr>
        <w:rPr>
          <w:rFonts w:ascii="Cambria" w:hAnsi="Cambria"/>
          <w:b/>
          <w:sz w:val="24"/>
          <w:szCs w:val="24"/>
        </w:rPr>
      </w:pPr>
      <w:r w:rsidRPr="00972886">
        <w:rPr>
          <w:rFonts w:ascii="Cambria" w:hAnsi="Cambria"/>
          <w:sz w:val="24"/>
          <w:szCs w:val="24"/>
        </w:rPr>
        <w:t>Preferowany współlokator/współlokatorzy:</w:t>
      </w:r>
      <w:r w:rsidRPr="00FD3EBD">
        <w:rPr>
          <w:rFonts w:ascii="Cambria" w:hAnsi="Cambria"/>
          <w:b/>
          <w:sz w:val="24"/>
          <w:szCs w:val="24"/>
        </w:rPr>
        <w:t xml:space="preserve"> </w:t>
      </w:r>
      <w:r w:rsidRPr="00FD3EBD">
        <w:rPr>
          <w:rFonts w:ascii="Cambria" w:hAnsi="Cambria"/>
          <w:sz w:val="24"/>
          <w:szCs w:val="24"/>
        </w:rPr>
        <w:t>………………………………………….......</w:t>
      </w:r>
      <w:r w:rsidRPr="00FD3EBD">
        <w:rPr>
          <w:rFonts w:ascii="Cambria" w:hAnsi="Cambria"/>
          <w:b/>
          <w:sz w:val="24"/>
          <w:szCs w:val="24"/>
        </w:rPr>
        <w:t xml:space="preserve"> </w:t>
      </w:r>
    </w:p>
    <w:p w14:paraId="4552B4E7" w14:textId="77777777" w:rsidR="002D2D2A" w:rsidRDefault="002D2D2A" w:rsidP="002D2D2A">
      <w:pPr>
        <w:rPr>
          <w:rFonts w:ascii="Cambria" w:hAnsi="Cambria"/>
          <w:b/>
          <w:sz w:val="24"/>
          <w:szCs w:val="24"/>
        </w:rPr>
      </w:pPr>
    </w:p>
    <w:p w14:paraId="4552B4E8" w14:textId="77777777" w:rsidR="002D2D2A" w:rsidRPr="00EB1664" w:rsidRDefault="002D2D2A" w:rsidP="002D2D2A">
      <w:pPr>
        <w:rPr>
          <w:rFonts w:ascii="Cambria" w:hAnsi="Cambria"/>
          <w:b/>
          <w:sz w:val="24"/>
          <w:szCs w:val="24"/>
        </w:rPr>
      </w:pPr>
      <w:r w:rsidRPr="00EB1664">
        <w:rPr>
          <w:rFonts w:ascii="Cambria" w:hAnsi="Cambria"/>
          <w:b/>
          <w:sz w:val="24"/>
          <w:szCs w:val="24"/>
        </w:rPr>
        <w:t>Wybierane posiłki:</w:t>
      </w:r>
    </w:p>
    <w:p w14:paraId="4552B4E9" w14:textId="77777777" w:rsidR="002D2D2A" w:rsidRPr="00EB1664" w:rsidRDefault="00937B88" w:rsidP="002D2D2A">
      <w:pPr>
        <w:pStyle w:val="Akapitzlist"/>
        <w:numPr>
          <w:ilvl w:val="0"/>
          <w:numId w:val="21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22</w:t>
      </w:r>
      <w:r w:rsidR="002D2D2A" w:rsidRPr="00EB1664">
        <w:rPr>
          <w:rFonts w:ascii="Cambria" w:hAnsi="Cambria"/>
          <w:sz w:val="24"/>
          <w:szCs w:val="24"/>
        </w:rPr>
        <w:t xml:space="preserve"> maja (środa): </w:t>
      </w:r>
    </w:p>
    <w:p w14:paraId="4552B4EA" w14:textId="77777777" w:rsidR="002D2D2A" w:rsidRPr="00FB685E" w:rsidRDefault="002D2D2A" w:rsidP="002D2D2A">
      <w:pPr>
        <w:pStyle w:val="Akapitzlist"/>
        <w:numPr>
          <w:ilvl w:val="1"/>
          <w:numId w:val="21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</w:t>
      </w:r>
      <w:r w:rsidRPr="00EB1664">
        <w:rPr>
          <w:rFonts w:ascii="Cambria" w:hAnsi="Cambria"/>
          <w:sz w:val="24"/>
          <w:szCs w:val="24"/>
        </w:rPr>
        <w:t>olacja (</w:t>
      </w:r>
      <w:r w:rsidR="00937B88">
        <w:rPr>
          <w:rFonts w:ascii="Cambria" w:hAnsi="Cambria"/>
          <w:sz w:val="24"/>
          <w:szCs w:val="24"/>
        </w:rPr>
        <w:t>65</w:t>
      </w:r>
      <w:r w:rsidRPr="00EB1664">
        <w:rPr>
          <w:rFonts w:ascii="Cambria" w:hAnsi="Cambria"/>
          <w:sz w:val="24"/>
          <w:szCs w:val="24"/>
        </w:rPr>
        <w:t xml:space="preserve"> zł): </w:t>
      </w:r>
      <w:r w:rsidRPr="00EB1664">
        <w:rPr>
          <w:rFonts w:ascii="Cambria" w:hAnsi="Cambria"/>
          <w:b/>
          <w:sz w:val="24"/>
          <w:szCs w:val="24"/>
        </w:rPr>
        <w:t>Tak/Nie</w:t>
      </w:r>
    </w:p>
    <w:p w14:paraId="4552B4EB" w14:textId="77777777" w:rsidR="002D2D2A" w:rsidRPr="00EB1664" w:rsidRDefault="002D2D2A" w:rsidP="002D2D2A">
      <w:pPr>
        <w:pStyle w:val="Akapitzlist"/>
        <w:ind w:left="1440"/>
        <w:rPr>
          <w:rFonts w:ascii="Cambria" w:hAnsi="Cambria"/>
          <w:sz w:val="24"/>
          <w:szCs w:val="24"/>
        </w:rPr>
      </w:pPr>
    </w:p>
    <w:p w14:paraId="4552B4EC" w14:textId="77777777" w:rsidR="002D2D2A" w:rsidRPr="00937B88" w:rsidRDefault="00937B88" w:rsidP="00937B88">
      <w:pPr>
        <w:pStyle w:val="Akapitzlist"/>
        <w:numPr>
          <w:ilvl w:val="0"/>
          <w:numId w:val="21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23</w:t>
      </w:r>
      <w:r w:rsidR="002D2D2A" w:rsidRPr="00EB1664">
        <w:rPr>
          <w:rFonts w:ascii="Cambria" w:hAnsi="Cambria"/>
          <w:sz w:val="24"/>
          <w:szCs w:val="24"/>
        </w:rPr>
        <w:t xml:space="preserve"> maja (czwartek)</w:t>
      </w:r>
      <w:r w:rsidR="002D2D2A">
        <w:rPr>
          <w:rFonts w:ascii="Cambria" w:hAnsi="Cambria"/>
          <w:sz w:val="24"/>
          <w:szCs w:val="24"/>
        </w:rPr>
        <w:t>:</w:t>
      </w:r>
    </w:p>
    <w:p w14:paraId="4552B4ED" w14:textId="77777777" w:rsidR="002D2D2A" w:rsidRPr="00EB1664" w:rsidRDefault="002D2D2A" w:rsidP="002D2D2A">
      <w:pPr>
        <w:pStyle w:val="Akapitzlist"/>
        <w:numPr>
          <w:ilvl w:val="1"/>
          <w:numId w:val="21"/>
        </w:numPr>
        <w:rPr>
          <w:rFonts w:ascii="Cambria" w:hAnsi="Cambria"/>
          <w:sz w:val="24"/>
          <w:szCs w:val="24"/>
        </w:rPr>
      </w:pPr>
      <w:r w:rsidRPr="00EB1664">
        <w:rPr>
          <w:rFonts w:ascii="Cambria" w:hAnsi="Cambria"/>
          <w:sz w:val="24"/>
          <w:szCs w:val="24"/>
        </w:rPr>
        <w:t>Obiad (</w:t>
      </w:r>
      <w:r w:rsidR="00937B88">
        <w:rPr>
          <w:rFonts w:ascii="Cambria" w:hAnsi="Cambria"/>
          <w:sz w:val="24"/>
          <w:szCs w:val="24"/>
        </w:rPr>
        <w:t>65</w:t>
      </w:r>
      <w:r w:rsidRPr="00EB1664">
        <w:rPr>
          <w:rFonts w:ascii="Cambria" w:hAnsi="Cambria"/>
          <w:sz w:val="24"/>
          <w:szCs w:val="24"/>
        </w:rPr>
        <w:t xml:space="preserve"> zł): </w:t>
      </w:r>
      <w:r w:rsidRPr="00EB1664">
        <w:rPr>
          <w:rFonts w:ascii="Cambria" w:hAnsi="Cambria"/>
          <w:b/>
          <w:sz w:val="24"/>
          <w:szCs w:val="24"/>
        </w:rPr>
        <w:t>Tak/Nie</w:t>
      </w:r>
    </w:p>
    <w:p w14:paraId="4552B4EE" w14:textId="77777777" w:rsidR="002D2D2A" w:rsidRPr="00FB685E" w:rsidRDefault="002D2D2A" w:rsidP="002D2D2A">
      <w:pPr>
        <w:pStyle w:val="Akapitzlist"/>
        <w:numPr>
          <w:ilvl w:val="1"/>
          <w:numId w:val="21"/>
        </w:numPr>
        <w:rPr>
          <w:rFonts w:ascii="Cambria" w:hAnsi="Cambria"/>
          <w:sz w:val="24"/>
          <w:szCs w:val="24"/>
        </w:rPr>
      </w:pPr>
      <w:r w:rsidRPr="00EB1664">
        <w:rPr>
          <w:rFonts w:ascii="Cambria" w:hAnsi="Cambria"/>
          <w:sz w:val="24"/>
          <w:szCs w:val="24"/>
        </w:rPr>
        <w:t>Kolacja (</w:t>
      </w:r>
      <w:r w:rsidR="00937B88">
        <w:rPr>
          <w:rFonts w:ascii="Cambria" w:hAnsi="Cambria"/>
          <w:sz w:val="24"/>
          <w:szCs w:val="24"/>
        </w:rPr>
        <w:t>65</w:t>
      </w:r>
      <w:r w:rsidRPr="00EB1664">
        <w:rPr>
          <w:rFonts w:ascii="Cambria" w:hAnsi="Cambria"/>
          <w:sz w:val="24"/>
          <w:szCs w:val="24"/>
        </w:rPr>
        <w:t xml:space="preserve"> zł): </w:t>
      </w:r>
      <w:r w:rsidRPr="00EB1664">
        <w:rPr>
          <w:rFonts w:ascii="Cambria" w:hAnsi="Cambria"/>
          <w:b/>
          <w:sz w:val="24"/>
          <w:szCs w:val="24"/>
        </w:rPr>
        <w:t>Tak/Nie</w:t>
      </w:r>
    </w:p>
    <w:p w14:paraId="4552B4EF" w14:textId="77777777" w:rsidR="002D2D2A" w:rsidRPr="00EB1664" w:rsidRDefault="002D2D2A" w:rsidP="002D2D2A">
      <w:pPr>
        <w:pStyle w:val="Akapitzlist"/>
        <w:ind w:left="1440"/>
        <w:rPr>
          <w:rFonts w:ascii="Cambria" w:hAnsi="Cambria"/>
          <w:sz w:val="24"/>
          <w:szCs w:val="24"/>
        </w:rPr>
      </w:pPr>
    </w:p>
    <w:p w14:paraId="4552B4F0" w14:textId="77777777" w:rsidR="002D2D2A" w:rsidRPr="00937B88" w:rsidRDefault="00937B88" w:rsidP="00937B88">
      <w:pPr>
        <w:pStyle w:val="Akapitzlist"/>
        <w:numPr>
          <w:ilvl w:val="0"/>
          <w:numId w:val="21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24</w:t>
      </w:r>
      <w:r w:rsidR="002D2D2A" w:rsidRPr="00EB1664">
        <w:rPr>
          <w:rFonts w:ascii="Cambria" w:hAnsi="Cambria"/>
          <w:sz w:val="24"/>
          <w:szCs w:val="24"/>
        </w:rPr>
        <w:t xml:space="preserve"> maja (piątek)</w:t>
      </w:r>
      <w:r w:rsidR="002D2D2A">
        <w:rPr>
          <w:rFonts w:ascii="Cambria" w:hAnsi="Cambria"/>
          <w:sz w:val="24"/>
          <w:szCs w:val="24"/>
        </w:rPr>
        <w:t>:</w:t>
      </w:r>
    </w:p>
    <w:p w14:paraId="4552B4F1" w14:textId="77777777" w:rsidR="002D2D2A" w:rsidRPr="00EB1664" w:rsidRDefault="002D2D2A" w:rsidP="002D2D2A">
      <w:pPr>
        <w:pStyle w:val="Akapitzlist"/>
        <w:numPr>
          <w:ilvl w:val="1"/>
          <w:numId w:val="21"/>
        </w:numPr>
        <w:rPr>
          <w:rFonts w:ascii="Cambria" w:hAnsi="Cambria"/>
          <w:sz w:val="24"/>
          <w:szCs w:val="24"/>
        </w:rPr>
      </w:pPr>
      <w:r w:rsidRPr="00EB1664">
        <w:rPr>
          <w:rFonts w:ascii="Cambria" w:hAnsi="Cambria"/>
          <w:sz w:val="24"/>
          <w:szCs w:val="24"/>
        </w:rPr>
        <w:t>Obiad (</w:t>
      </w:r>
      <w:r w:rsidR="00937B88">
        <w:rPr>
          <w:rFonts w:ascii="Cambria" w:hAnsi="Cambria"/>
          <w:sz w:val="24"/>
          <w:szCs w:val="24"/>
        </w:rPr>
        <w:t>65</w:t>
      </w:r>
      <w:r w:rsidRPr="00EB1664">
        <w:rPr>
          <w:rFonts w:ascii="Cambria" w:hAnsi="Cambria"/>
          <w:sz w:val="24"/>
          <w:szCs w:val="24"/>
        </w:rPr>
        <w:t xml:space="preserve"> zł): </w:t>
      </w:r>
      <w:r w:rsidRPr="00EB1664">
        <w:rPr>
          <w:rFonts w:ascii="Cambria" w:hAnsi="Cambria"/>
          <w:b/>
          <w:sz w:val="24"/>
          <w:szCs w:val="24"/>
        </w:rPr>
        <w:t>Tak/Nie</w:t>
      </w:r>
    </w:p>
    <w:p w14:paraId="4552B4F2" w14:textId="77777777" w:rsidR="002D2D2A" w:rsidRDefault="002D2D2A" w:rsidP="002D2D2A">
      <w:pPr>
        <w:pStyle w:val="Akapitzlist"/>
        <w:numPr>
          <w:ilvl w:val="1"/>
          <w:numId w:val="21"/>
        </w:numPr>
        <w:rPr>
          <w:rFonts w:ascii="Cambria" w:hAnsi="Cambria"/>
          <w:sz w:val="24"/>
          <w:szCs w:val="24"/>
        </w:rPr>
      </w:pPr>
      <w:r w:rsidRPr="00EB1664">
        <w:rPr>
          <w:rFonts w:ascii="Cambria" w:hAnsi="Cambria"/>
          <w:sz w:val="24"/>
          <w:szCs w:val="24"/>
        </w:rPr>
        <w:t>Uroczysta kolacja wliczona w opłatę wpisową</w:t>
      </w:r>
    </w:p>
    <w:p w14:paraId="4552B4F3" w14:textId="77777777" w:rsidR="002D2D2A" w:rsidRDefault="002D2D2A" w:rsidP="002D2D2A">
      <w:pPr>
        <w:pStyle w:val="Akapitzlist"/>
        <w:ind w:left="1440"/>
        <w:rPr>
          <w:rFonts w:ascii="Cambria" w:hAnsi="Cambria"/>
          <w:sz w:val="24"/>
          <w:szCs w:val="24"/>
        </w:rPr>
      </w:pPr>
    </w:p>
    <w:p w14:paraId="4552B4F4" w14:textId="77777777" w:rsidR="002D2D2A" w:rsidRDefault="00937B88" w:rsidP="002D2D2A">
      <w:pPr>
        <w:pStyle w:val="Akapitzlist"/>
        <w:numPr>
          <w:ilvl w:val="0"/>
          <w:numId w:val="21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25</w:t>
      </w:r>
      <w:r w:rsidR="002D2D2A" w:rsidRPr="00EB1664">
        <w:rPr>
          <w:rFonts w:ascii="Cambria" w:hAnsi="Cambria"/>
          <w:sz w:val="24"/>
          <w:szCs w:val="24"/>
        </w:rPr>
        <w:t xml:space="preserve"> maja (</w:t>
      </w:r>
      <w:r w:rsidR="002D2D2A">
        <w:rPr>
          <w:rFonts w:ascii="Cambria" w:hAnsi="Cambria"/>
          <w:sz w:val="24"/>
          <w:szCs w:val="24"/>
        </w:rPr>
        <w:t>sobota</w:t>
      </w:r>
      <w:r w:rsidR="002D2D2A" w:rsidRPr="00EB1664">
        <w:rPr>
          <w:rFonts w:ascii="Cambria" w:hAnsi="Cambria"/>
          <w:sz w:val="24"/>
          <w:szCs w:val="24"/>
        </w:rPr>
        <w:t>)</w:t>
      </w:r>
      <w:r w:rsidR="002D2D2A">
        <w:rPr>
          <w:rFonts w:ascii="Cambria" w:hAnsi="Cambria"/>
          <w:sz w:val="24"/>
          <w:szCs w:val="24"/>
        </w:rPr>
        <w:t>:</w:t>
      </w:r>
    </w:p>
    <w:p w14:paraId="4552B4F5" w14:textId="77777777" w:rsidR="00937B88" w:rsidRPr="002974B3" w:rsidRDefault="00937B88" w:rsidP="00937B88">
      <w:pPr>
        <w:pStyle w:val="Akapitzlist"/>
        <w:numPr>
          <w:ilvl w:val="0"/>
          <w:numId w:val="22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Wycieczka: </w:t>
      </w:r>
      <w:r>
        <w:rPr>
          <w:rFonts w:ascii="Cambria" w:hAnsi="Cambria"/>
          <w:b/>
          <w:sz w:val="24"/>
          <w:szCs w:val="24"/>
        </w:rPr>
        <w:t>Tak</w:t>
      </w:r>
      <w:r w:rsidRPr="00FD3EBD">
        <w:rPr>
          <w:rFonts w:ascii="Cambria" w:hAnsi="Cambria"/>
          <w:b/>
          <w:sz w:val="24"/>
          <w:szCs w:val="24"/>
        </w:rPr>
        <w:t>/N</w:t>
      </w:r>
      <w:r>
        <w:rPr>
          <w:rFonts w:ascii="Cambria" w:hAnsi="Cambria"/>
          <w:b/>
          <w:sz w:val="24"/>
          <w:szCs w:val="24"/>
        </w:rPr>
        <w:t>ie</w:t>
      </w:r>
      <w:r w:rsidRPr="00937B88">
        <w:rPr>
          <w:rFonts w:ascii="Cambria" w:hAnsi="Cambria"/>
          <w:b/>
          <w:sz w:val="24"/>
          <w:szCs w:val="24"/>
        </w:rPr>
        <w:t xml:space="preserve"> </w:t>
      </w:r>
    </w:p>
    <w:p w14:paraId="4552B4F6" w14:textId="77777777" w:rsidR="002D2D2A" w:rsidRPr="008627CA" w:rsidRDefault="00937B88" w:rsidP="002D2D2A">
      <w:pPr>
        <w:pStyle w:val="Akapitzlist"/>
        <w:numPr>
          <w:ilvl w:val="1"/>
          <w:numId w:val="21"/>
        </w:numPr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lang w:val="en-US"/>
        </w:rPr>
        <w:t>Obiad</w:t>
      </w:r>
      <w:proofErr w:type="spellEnd"/>
      <w:r>
        <w:rPr>
          <w:rFonts w:ascii="Cambria" w:hAnsi="Cambria"/>
          <w:sz w:val="24"/>
          <w:szCs w:val="24"/>
        </w:rPr>
        <w:t xml:space="preserve"> (65</w:t>
      </w:r>
      <w:r w:rsidR="002D2D2A" w:rsidRPr="00E22884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zł</w:t>
      </w:r>
      <w:r w:rsidR="002D2D2A">
        <w:rPr>
          <w:rFonts w:ascii="Cambria" w:hAnsi="Cambria"/>
          <w:sz w:val="24"/>
          <w:szCs w:val="24"/>
        </w:rPr>
        <w:t xml:space="preserve">): </w:t>
      </w:r>
      <w:r w:rsidR="002D2D2A">
        <w:rPr>
          <w:rFonts w:ascii="Cambria" w:hAnsi="Cambria"/>
          <w:b/>
          <w:sz w:val="24"/>
          <w:szCs w:val="24"/>
        </w:rPr>
        <w:t>Tak</w:t>
      </w:r>
      <w:r w:rsidR="002D2D2A" w:rsidRPr="00FD3EBD">
        <w:rPr>
          <w:rFonts w:ascii="Cambria" w:hAnsi="Cambria"/>
          <w:b/>
          <w:sz w:val="24"/>
          <w:szCs w:val="24"/>
        </w:rPr>
        <w:t>/N</w:t>
      </w:r>
      <w:r w:rsidR="002D2D2A">
        <w:rPr>
          <w:rFonts w:ascii="Cambria" w:hAnsi="Cambria"/>
          <w:b/>
          <w:sz w:val="24"/>
          <w:szCs w:val="24"/>
        </w:rPr>
        <w:t>ie</w:t>
      </w:r>
    </w:p>
    <w:p w14:paraId="4552B4F7" w14:textId="77777777" w:rsidR="002D2D2A" w:rsidRPr="00EB1664" w:rsidRDefault="002D2D2A" w:rsidP="002D2D2A">
      <w:pPr>
        <w:pStyle w:val="Akapitzlist"/>
        <w:ind w:left="1440"/>
        <w:rPr>
          <w:rFonts w:ascii="Cambria" w:hAnsi="Cambria"/>
          <w:sz w:val="24"/>
          <w:szCs w:val="24"/>
        </w:rPr>
      </w:pPr>
    </w:p>
    <w:p w14:paraId="4552B4F8" w14:textId="77777777" w:rsidR="002D2D2A" w:rsidRPr="00EB1664" w:rsidRDefault="002D2D2A" w:rsidP="002D2D2A">
      <w:pPr>
        <w:pStyle w:val="Akapitzlist"/>
        <w:numPr>
          <w:ilvl w:val="0"/>
          <w:numId w:val="21"/>
        </w:numPr>
        <w:rPr>
          <w:rFonts w:ascii="Cambria" w:hAnsi="Cambria"/>
          <w:b/>
          <w:sz w:val="24"/>
          <w:szCs w:val="24"/>
        </w:rPr>
      </w:pPr>
      <w:r w:rsidRPr="00EB1664">
        <w:rPr>
          <w:rFonts w:ascii="Cambria" w:hAnsi="Cambria"/>
          <w:b/>
          <w:sz w:val="24"/>
          <w:szCs w:val="24"/>
        </w:rPr>
        <w:t>Preferencje do rodzaju posiłków</w:t>
      </w:r>
      <w:r w:rsidRPr="00EB1664">
        <w:rPr>
          <w:rFonts w:ascii="Cambria" w:hAnsi="Cambria"/>
          <w:sz w:val="24"/>
          <w:szCs w:val="24"/>
        </w:rPr>
        <w:t xml:space="preserve"> (dieta wegetaria</w:t>
      </w:r>
      <w:r>
        <w:rPr>
          <w:rFonts w:ascii="Cambria" w:hAnsi="Cambria"/>
          <w:sz w:val="24"/>
          <w:szCs w:val="24"/>
        </w:rPr>
        <w:t xml:space="preserve">ńska, alergie pokarmowe, itp.): </w:t>
      </w:r>
      <w:r w:rsidRPr="00EB1664">
        <w:rPr>
          <w:rFonts w:ascii="Times New Roman" w:hAnsi="Times New Roman"/>
          <w:sz w:val="16"/>
          <w:szCs w:val="16"/>
        </w:rPr>
        <w:t>……………………………………………………………………………………</w:t>
      </w:r>
      <w:r>
        <w:rPr>
          <w:rFonts w:ascii="Times New Roman" w:hAnsi="Times New Roman"/>
          <w:sz w:val="16"/>
          <w:szCs w:val="16"/>
        </w:rPr>
        <w:t>......................</w:t>
      </w:r>
      <w:r w:rsidRPr="00EB1664">
        <w:rPr>
          <w:rFonts w:ascii="Times New Roman" w:hAnsi="Times New Roman"/>
          <w:sz w:val="16"/>
          <w:szCs w:val="16"/>
        </w:rPr>
        <w:t>…………………………</w:t>
      </w:r>
    </w:p>
    <w:p w14:paraId="4552B4F9" w14:textId="77777777" w:rsidR="002D2D2A" w:rsidRDefault="002D2D2A" w:rsidP="002D2D2A">
      <w:pPr>
        <w:pStyle w:val="Akapitzlist"/>
        <w:ind w:left="0"/>
        <w:rPr>
          <w:b/>
        </w:rPr>
      </w:pPr>
    </w:p>
    <w:p w14:paraId="4552B4FA" w14:textId="77777777" w:rsidR="002D2D2A" w:rsidRPr="00DB0737" w:rsidRDefault="002D2D2A" w:rsidP="00DB0737">
      <w:pPr>
        <w:autoSpaceDE w:val="0"/>
        <w:autoSpaceDN w:val="0"/>
        <w:adjustRightInd w:val="0"/>
        <w:rPr>
          <w:rFonts w:ascii="Book Antiqua" w:eastAsia="Calibri" w:hAnsi="Book Antiqua" w:cs="Book Antiqua"/>
          <w:color w:val="000000"/>
          <w:sz w:val="23"/>
          <w:szCs w:val="23"/>
        </w:rPr>
      </w:pPr>
    </w:p>
    <w:sectPr w:rsidR="002D2D2A" w:rsidRPr="00DB0737" w:rsidSect="00B109C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2625C8" w14:textId="77777777" w:rsidR="00064968" w:rsidRDefault="00064968" w:rsidP="00864492">
      <w:r>
        <w:separator/>
      </w:r>
    </w:p>
  </w:endnote>
  <w:endnote w:type="continuationSeparator" w:id="0">
    <w:p w14:paraId="1AF72331" w14:textId="77777777" w:rsidR="00064968" w:rsidRDefault="00064968" w:rsidP="00864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ommet Rounded Regular">
    <w:altName w:val="Corbel"/>
    <w:panose1 w:val="00000000000000000000"/>
    <w:charset w:val="00"/>
    <w:family w:val="modern"/>
    <w:notTrueType/>
    <w:pitch w:val="variable"/>
    <w:sig w:usb0="00000001" w:usb1="5000005B" w:usb2="00000000" w:usb3="00000000" w:csb0="000001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52B506" w14:textId="77777777" w:rsidR="00E44093" w:rsidRPr="00E44093" w:rsidRDefault="00E44093" w:rsidP="00E44093">
    <w:pPr>
      <w:pStyle w:val="Stopka"/>
      <w:rPr>
        <w:i/>
      </w:rPr>
    </w:pPr>
    <w:r w:rsidRPr="00E44093">
      <w:rPr>
        <w:i/>
      </w:rPr>
      <w:t>.</w:t>
    </w:r>
  </w:p>
  <w:p w14:paraId="4552B507" w14:textId="77777777" w:rsidR="00134049" w:rsidRPr="00E44093" w:rsidRDefault="00134049" w:rsidP="00E4409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91E257" w14:textId="77777777" w:rsidR="00064968" w:rsidRDefault="00064968" w:rsidP="00864492">
      <w:r>
        <w:separator/>
      </w:r>
    </w:p>
  </w:footnote>
  <w:footnote w:type="continuationSeparator" w:id="0">
    <w:p w14:paraId="28A6CD0A" w14:textId="77777777" w:rsidR="00064968" w:rsidRDefault="00064968" w:rsidP="008644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52B4FF" w14:textId="77777777" w:rsidR="008F2E2F" w:rsidRDefault="008F2E2F" w:rsidP="0027664F">
    <w:pPr>
      <w:tabs>
        <w:tab w:val="left" w:pos="4605"/>
      </w:tabs>
    </w:pPr>
    <w:r w:rsidRPr="008F2E2F">
      <w:rPr>
        <w:noProof/>
      </w:rPr>
      <w:drawing>
        <wp:anchor distT="0" distB="0" distL="114300" distR="114300" simplePos="0" relativeHeight="251659264" behindDoc="0" locked="0" layoutInCell="1" allowOverlap="1" wp14:anchorId="4552B508" wp14:editId="4552B509">
          <wp:simplePos x="0" y="0"/>
          <wp:positionH relativeFrom="margin">
            <wp:align>right</wp:align>
          </wp:positionH>
          <wp:positionV relativeFrom="page">
            <wp:posOffset>228404</wp:posOffset>
          </wp:positionV>
          <wp:extent cx="1379855" cy="1318895"/>
          <wp:effectExtent l="0" t="0" r="0" b="0"/>
          <wp:wrapSquare wrapText="bothSides"/>
          <wp:docPr id="2" name="Obraz 2" descr="C:\Users\Admin\Desktop\Ślimaki\seminarium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\Desktop\Ślimaki\seminarium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9855" cy="1318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C4E17">
      <w:rPr>
        <w:noProof/>
      </w:rPr>
      <w:drawing>
        <wp:inline distT="0" distB="0" distL="0" distR="0" wp14:anchorId="4552B50A" wp14:editId="4552B50B">
          <wp:extent cx="1887220" cy="734126"/>
          <wp:effectExtent l="0" t="0" r="0" b="889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WS-logo-pozio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6416" cy="7493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52B500" w14:textId="77777777" w:rsidR="00134049" w:rsidRDefault="00134049" w:rsidP="0027664F">
    <w:pPr>
      <w:tabs>
        <w:tab w:val="left" w:pos="4605"/>
      </w:tabs>
    </w:pPr>
    <w:r>
      <w:tab/>
    </w:r>
  </w:p>
  <w:p w14:paraId="4552B501" w14:textId="77777777" w:rsidR="008F2E2F" w:rsidRDefault="008F2E2F" w:rsidP="0027664F">
    <w:pPr>
      <w:tabs>
        <w:tab w:val="left" w:pos="4605"/>
      </w:tabs>
    </w:pPr>
  </w:p>
  <w:p w14:paraId="4552B502" w14:textId="77777777" w:rsidR="00134049" w:rsidRDefault="00134049"/>
  <w:p w14:paraId="4552B503" w14:textId="77777777" w:rsidR="00134049" w:rsidRDefault="00064968">
    <w:r>
      <w:rPr>
        <w:noProof/>
      </w:rPr>
      <w:pict w14:anchorId="4552B50C">
        <v:line id="Line 2" o:spid="_x0000_s2049" style="position:absolute;z-index:251658240;visibility:visible;mso-wrap-distance-top:-3e-5mm;mso-wrap-distance-bottom:-3e-5mm" from=".9pt,1pt" to="476.1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aJc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CWPk3THESj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" o:allowincell="f"/>
      </w:pict>
    </w:r>
  </w:p>
  <w:p w14:paraId="4552B504" w14:textId="77777777" w:rsidR="00134049" w:rsidRPr="00642844" w:rsidRDefault="00134049">
    <w:pPr>
      <w:jc w:val="center"/>
      <w:rPr>
        <w:rFonts w:ascii="Sommet Rounded Regular" w:hAnsi="Sommet Rounded Regular"/>
        <w:sz w:val="16"/>
        <w:lang w:val="de-DE"/>
      </w:rPr>
    </w:pPr>
    <w:r w:rsidRPr="00642844">
      <w:rPr>
        <w:rFonts w:ascii="Sommet Rounded Regular" w:hAnsi="Sommet Rounded Regular"/>
        <w:sz w:val="16"/>
      </w:rPr>
      <w:t xml:space="preserve">08-110 Siedlce, ul. </w:t>
    </w:r>
    <w:r w:rsidR="008201DF">
      <w:rPr>
        <w:rFonts w:ascii="Sommet Rounded Regular" w:hAnsi="Sommet Rounded Regular"/>
        <w:sz w:val="16"/>
      </w:rPr>
      <w:t>B. Prusa 14</w:t>
    </w:r>
    <w:r w:rsidR="00CE3CC7" w:rsidRPr="00642844">
      <w:rPr>
        <w:rFonts w:ascii="Sommet Rounded Regular" w:hAnsi="Sommet Rounded Regular"/>
        <w:sz w:val="16"/>
        <w:lang w:val="de-DE"/>
      </w:rPr>
      <w:t xml:space="preserve">, </w:t>
    </w:r>
    <w:r w:rsidR="006A16AE" w:rsidRPr="006A16AE">
      <w:rPr>
        <w:rFonts w:ascii="Sommet Rounded Regular" w:hAnsi="Sommet Rounded Regular"/>
        <w:sz w:val="16"/>
      </w:rPr>
      <w:t>25 643 1</w:t>
    </w:r>
    <w:r w:rsidR="008201DF">
      <w:rPr>
        <w:rFonts w:ascii="Sommet Rounded Regular" w:hAnsi="Sommet Rounded Regular"/>
        <w:sz w:val="16"/>
      </w:rPr>
      <w:t>201</w:t>
    </w:r>
    <w:r w:rsidRPr="00642844">
      <w:rPr>
        <w:rFonts w:ascii="Sommet Rounded Regular" w:hAnsi="Sommet Rounded Regular"/>
        <w:sz w:val="16"/>
        <w:lang w:val="de-DE"/>
      </w:rPr>
      <w:t xml:space="preserve">, </w:t>
    </w:r>
    <w:proofErr w:type="spellStart"/>
    <w:r w:rsidRPr="00642844">
      <w:rPr>
        <w:rFonts w:ascii="Sommet Rounded Regular" w:hAnsi="Sommet Rounded Regular"/>
        <w:sz w:val="16"/>
        <w:lang w:val="de-DE"/>
      </w:rPr>
      <w:t>e-mail</w:t>
    </w:r>
    <w:proofErr w:type="spellEnd"/>
    <w:r w:rsidRPr="00642844">
      <w:rPr>
        <w:rFonts w:ascii="Sommet Rounded Regular" w:hAnsi="Sommet Rounded Regular"/>
        <w:sz w:val="16"/>
        <w:lang w:val="de-DE"/>
      </w:rPr>
      <w:t xml:space="preserve">: </w:t>
    </w:r>
    <w:r w:rsidR="008201DF">
      <w:rPr>
        <w:rFonts w:ascii="Sommet Rounded Regular" w:hAnsi="Sommet Rounded Regular"/>
        <w:sz w:val="16"/>
      </w:rPr>
      <w:t>biologia</w:t>
    </w:r>
    <w:r w:rsidR="008F2E2F">
      <w:rPr>
        <w:rFonts w:ascii="Sommet Rounded Regular" w:hAnsi="Sommet Rounded Regular"/>
        <w:sz w:val="16"/>
      </w:rPr>
      <w:t>@uws</w:t>
    </w:r>
    <w:r w:rsidR="006A16AE" w:rsidRPr="006A16AE">
      <w:rPr>
        <w:rFonts w:ascii="Sommet Rounded Regular" w:hAnsi="Sommet Rounded Regular"/>
        <w:sz w:val="16"/>
      </w:rPr>
      <w:t>.edu.pl</w:t>
    </w:r>
  </w:p>
  <w:p w14:paraId="4552B505" w14:textId="77777777" w:rsidR="00134049" w:rsidRPr="005121F5" w:rsidRDefault="00134049">
    <w:pPr>
      <w:pStyle w:val="Nagwek"/>
      <w:rPr>
        <w:lang w:val="de-D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640AA"/>
    <w:multiLevelType w:val="hybridMultilevel"/>
    <w:tmpl w:val="069038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B6408"/>
    <w:multiLevelType w:val="hybridMultilevel"/>
    <w:tmpl w:val="A62A2A86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AD294E"/>
    <w:multiLevelType w:val="hybridMultilevel"/>
    <w:tmpl w:val="A2AC282E"/>
    <w:lvl w:ilvl="0" w:tplc="5EE00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23818"/>
    <w:multiLevelType w:val="hybridMultilevel"/>
    <w:tmpl w:val="50E844C0"/>
    <w:lvl w:ilvl="0" w:tplc="3B1272B4">
      <w:start w:val="1"/>
      <w:numFmt w:val="bullet"/>
      <w:lvlText w:val=""/>
      <w:lvlJc w:val="left"/>
      <w:pPr>
        <w:tabs>
          <w:tab w:val="num" w:pos="1531"/>
        </w:tabs>
        <w:ind w:left="1531" w:hanging="397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B3AA0"/>
    <w:multiLevelType w:val="hybridMultilevel"/>
    <w:tmpl w:val="8E1094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464AF"/>
    <w:multiLevelType w:val="hybridMultilevel"/>
    <w:tmpl w:val="A63A68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1567E5"/>
    <w:multiLevelType w:val="hybridMultilevel"/>
    <w:tmpl w:val="8048AFF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2333FFC"/>
    <w:multiLevelType w:val="hybridMultilevel"/>
    <w:tmpl w:val="F1EC8192"/>
    <w:lvl w:ilvl="0" w:tplc="5EE00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273B1"/>
    <w:multiLevelType w:val="hybridMultilevel"/>
    <w:tmpl w:val="486E1612"/>
    <w:lvl w:ilvl="0" w:tplc="5EE00FB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717DE7"/>
    <w:multiLevelType w:val="hybridMultilevel"/>
    <w:tmpl w:val="A0462FE6"/>
    <w:lvl w:ilvl="0" w:tplc="CBA4CF9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44BF08ED"/>
    <w:multiLevelType w:val="hybridMultilevel"/>
    <w:tmpl w:val="27EE49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3C6442"/>
    <w:multiLevelType w:val="hybridMultilevel"/>
    <w:tmpl w:val="1A7678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A7311"/>
    <w:multiLevelType w:val="hybridMultilevel"/>
    <w:tmpl w:val="4BC05B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AF4ACC"/>
    <w:multiLevelType w:val="hybridMultilevel"/>
    <w:tmpl w:val="3E722940"/>
    <w:lvl w:ilvl="0" w:tplc="EAF8EB4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35A25"/>
    <w:multiLevelType w:val="hybridMultilevel"/>
    <w:tmpl w:val="103AF762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58BD098B"/>
    <w:multiLevelType w:val="hybridMultilevel"/>
    <w:tmpl w:val="AA7490E6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A333A"/>
    <w:multiLevelType w:val="hybridMultilevel"/>
    <w:tmpl w:val="F6B8AEB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5A7F0B72"/>
    <w:multiLevelType w:val="hybridMultilevel"/>
    <w:tmpl w:val="90A44D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36772"/>
    <w:multiLevelType w:val="hybridMultilevel"/>
    <w:tmpl w:val="D786B1E2"/>
    <w:lvl w:ilvl="0" w:tplc="4C281E8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9" w15:restartNumberingAfterBreak="0">
    <w:nsid w:val="6F9F6CB3"/>
    <w:multiLevelType w:val="hybridMultilevel"/>
    <w:tmpl w:val="CEAC4B68"/>
    <w:lvl w:ilvl="0" w:tplc="CBA4CF9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B872F30"/>
    <w:multiLevelType w:val="hybridMultilevel"/>
    <w:tmpl w:val="EF3C66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A62A5D"/>
    <w:multiLevelType w:val="hybridMultilevel"/>
    <w:tmpl w:val="52E6B33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DF20863"/>
    <w:multiLevelType w:val="hybridMultilevel"/>
    <w:tmpl w:val="C520017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6"/>
  </w:num>
  <w:num w:numId="4">
    <w:abstractNumId w:val="18"/>
  </w:num>
  <w:num w:numId="5">
    <w:abstractNumId w:val="21"/>
  </w:num>
  <w:num w:numId="6">
    <w:abstractNumId w:val="19"/>
  </w:num>
  <w:num w:numId="7">
    <w:abstractNumId w:val="9"/>
  </w:num>
  <w:num w:numId="8">
    <w:abstractNumId w:val="16"/>
  </w:num>
  <w:num w:numId="9">
    <w:abstractNumId w:val="12"/>
  </w:num>
  <w:num w:numId="10">
    <w:abstractNumId w:val="0"/>
  </w:num>
  <w:num w:numId="11">
    <w:abstractNumId w:val="10"/>
  </w:num>
  <w:num w:numId="12">
    <w:abstractNumId w:val="3"/>
  </w:num>
  <w:num w:numId="13">
    <w:abstractNumId w:val="13"/>
  </w:num>
  <w:num w:numId="14">
    <w:abstractNumId w:val="4"/>
  </w:num>
  <w:num w:numId="15">
    <w:abstractNumId w:val="11"/>
  </w:num>
  <w:num w:numId="16">
    <w:abstractNumId w:val="20"/>
  </w:num>
  <w:num w:numId="17">
    <w:abstractNumId w:val="5"/>
  </w:num>
  <w:num w:numId="18">
    <w:abstractNumId w:val="14"/>
  </w:num>
  <w:num w:numId="19">
    <w:abstractNumId w:val="17"/>
  </w:num>
  <w:num w:numId="20">
    <w:abstractNumId w:val="8"/>
  </w:num>
  <w:num w:numId="21">
    <w:abstractNumId w:val="2"/>
  </w:num>
  <w:num w:numId="22">
    <w:abstractNumId w:val="1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TGysDC1MDSzNDIwNTFX0lEKTi0uzszPAykwrAUAoqYyJSwAAAA="/>
  </w:docVars>
  <w:rsids>
    <w:rsidRoot w:val="00BE6622"/>
    <w:rsid w:val="0000572B"/>
    <w:rsid w:val="000146D9"/>
    <w:rsid w:val="00016C38"/>
    <w:rsid w:val="00026951"/>
    <w:rsid w:val="000604E8"/>
    <w:rsid w:val="00060D1C"/>
    <w:rsid w:val="00064968"/>
    <w:rsid w:val="00065F09"/>
    <w:rsid w:val="00076E16"/>
    <w:rsid w:val="0008014A"/>
    <w:rsid w:val="00087C9F"/>
    <w:rsid w:val="00091CE4"/>
    <w:rsid w:val="00093734"/>
    <w:rsid w:val="000A54CD"/>
    <w:rsid w:val="000C555D"/>
    <w:rsid w:val="00111C56"/>
    <w:rsid w:val="001128C9"/>
    <w:rsid w:val="00114286"/>
    <w:rsid w:val="00114F61"/>
    <w:rsid w:val="00134049"/>
    <w:rsid w:val="00136306"/>
    <w:rsid w:val="001370B5"/>
    <w:rsid w:val="001401C3"/>
    <w:rsid w:val="0014048E"/>
    <w:rsid w:val="00140D76"/>
    <w:rsid w:val="001418DA"/>
    <w:rsid w:val="00142154"/>
    <w:rsid w:val="00155C7F"/>
    <w:rsid w:val="00171053"/>
    <w:rsid w:val="00175F0F"/>
    <w:rsid w:val="001834D9"/>
    <w:rsid w:val="00195431"/>
    <w:rsid w:val="001A01B7"/>
    <w:rsid w:val="001B3DA3"/>
    <w:rsid w:val="001B710E"/>
    <w:rsid w:val="001C3CA1"/>
    <w:rsid w:val="001D68E0"/>
    <w:rsid w:val="001E2E4A"/>
    <w:rsid w:val="001F1B84"/>
    <w:rsid w:val="00220420"/>
    <w:rsid w:val="002230FA"/>
    <w:rsid w:val="002346C5"/>
    <w:rsid w:val="00270E3C"/>
    <w:rsid w:val="00273834"/>
    <w:rsid w:val="0027664F"/>
    <w:rsid w:val="00277EC7"/>
    <w:rsid w:val="00281870"/>
    <w:rsid w:val="002835EB"/>
    <w:rsid w:val="00284E51"/>
    <w:rsid w:val="00287A54"/>
    <w:rsid w:val="002A38F1"/>
    <w:rsid w:val="002B7069"/>
    <w:rsid w:val="002D2D2A"/>
    <w:rsid w:val="002E0DF3"/>
    <w:rsid w:val="002E1D46"/>
    <w:rsid w:val="002E49AA"/>
    <w:rsid w:val="00305B4D"/>
    <w:rsid w:val="00306718"/>
    <w:rsid w:val="00323FFF"/>
    <w:rsid w:val="003310A1"/>
    <w:rsid w:val="0033157D"/>
    <w:rsid w:val="00333FE6"/>
    <w:rsid w:val="003357A3"/>
    <w:rsid w:val="00335BDA"/>
    <w:rsid w:val="00345D95"/>
    <w:rsid w:val="003553FB"/>
    <w:rsid w:val="00365909"/>
    <w:rsid w:val="00365B6F"/>
    <w:rsid w:val="00371DFA"/>
    <w:rsid w:val="00372220"/>
    <w:rsid w:val="00373E32"/>
    <w:rsid w:val="00374864"/>
    <w:rsid w:val="00384D58"/>
    <w:rsid w:val="00385D85"/>
    <w:rsid w:val="003A6186"/>
    <w:rsid w:val="003B7330"/>
    <w:rsid w:val="003C4387"/>
    <w:rsid w:val="003D6555"/>
    <w:rsid w:val="003D7203"/>
    <w:rsid w:val="003F2E7D"/>
    <w:rsid w:val="003F45D3"/>
    <w:rsid w:val="003F490A"/>
    <w:rsid w:val="003F7E46"/>
    <w:rsid w:val="00401878"/>
    <w:rsid w:val="00404DDD"/>
    <w:rsid w:val="00411A14"/>
    <w:rsid w:val="004129BB"/>
    <w:rsid w:val="0041727C"/>
    <w:rsid w:val="00423A98"/>
    <w:rsid w:val="00435AFC"/>
    <w:rsid w:val="00436F10"/>
    <w:rsid w:val="00465260"/>
    <w:rsid w:val="004663A4"/>
    <w:rsid w:val="00483BFB"/>
    <w:rsid w:val="00486894"/>
    <w:rsid w:val="00487FB6"/>
    <w:rsid w:val="0049103D"/>
    <w:rsid w:val="00495DA4"/>
    <w:rsid w:val="0049763E"/>
    <w:rsid w:val="004B2DA7"/>
    <w:rsid w:val="004B43CA"/>
    <w:rsid w:val="004C2FAE"/>
    <w:rsid w:val="004D2472"/>
    <w:rsid w:val="004E1FB4"/>
    <w:rsid w:val="004E24BD"/>
    <w:rsid w:val="004F10A7"/>
    <w:rsid w:val="004F3E06"/>
    <w:rsid w:val="004F71F8"/>
    <w:rsid w:val="00500EFD"/>
    <w:rsid w:val="005102F6"/>
    <w:rsid w:val="005121F5"/>
    <w:rsid w:val="005133E4"/>
    <w:rsid w:val="0053685C"/>
    <w:rsid w:val="00547D37"/>
    <w:rsid w:val="00560478"/>
    <w:rsid w:val="00573E2C"/>
    <w:rsid w:val="00575900"/>
    <w:rsid w:val="00587166"/>
    <w:rsid w:val="00591DF0"/>
    <w:rsid w:val="0059367D"/>
    <w:rsid w:val="00594642"/>
    <w:rsid w:val="0059753F"/>
    <w:rsid w:val="005B3AC3"/>
    <w:rsid w:val="005B4327"/>
    <w:rsid w:val="005D4F4D"/>
    <w:rsid w:val="005D5AC2"/>
    <w:rsid w:val="005E2BE2"/>
    <w:rsid w:val="005E2EFF"/>
    <w:rsid w:val="005F3A5D"/>
    <w:rsid w:val="005F4B13"/>
    <w:rsid w:val="005F7DCB"/>
    <w:rsid w:val="006128FD"/>
    <w:rsid w:val="006174CF"/>
    <w:rsid w:val="00626B5F"/>
    <w:rsid w:val="00630DC9"/>
    <w:rsid w:val="006347C1"/>
    <w:rsid w:val="00636176"/>
    <w:rsid w:val="00642844"/>
    <w:rsid w:val="006431C8"/>
    <w:rsid w:val="00650700"/>
    <w:rsid w:val="0065430F"/>
    <w:rsid w:val="00654D2E"/>
    <w:rsid w:val="006616A7"/>
    <w:rsid w:val="00661C7E"/>
    <w:rsid w:val="00664088"/>
    <w:rsid w:val="00667FFB"/>
    <w:rsid w:val="0067521B"/>
    <w:rsid w:val="00680CF3"/>
    <w:rsid w:val="00693E41"/>
    <w:rsid w:val="00695434"/>
    <w:rsid w:val="006A16AE"/>
    <w:rsid w:val="006C742D"/>
    <w:rsid w:val="006E4321"/>
    <w:rsid w:val="006E4A19"/>
    <w:rsid w:val="006F141E"/>
    <w:rsid w:val="006F749D"/>
    <w:rsid w:val="006F7682"/>
    <w:rsid w:val="007019E7"/>
    <w:rsid w:val="00702962"/>
    <w:rsid w:val="0070456C"/>
    <w:rsid w:val="00712A34"/>
    <w:rsid w:val="00715926"/>
    <w:rsid w:val="00724CD2"/>
    <w:rsid w:val="00725EB5"/>
    <w:rsid w:val="00726D83"/>
    <w:rsid w:val="00740F63"/>
    <w:rsid w:val="00752899"/>
    <w:rsid w:val="00757314"/>
    <w:rsid w:val="007720DE"/>
    <w:rsid w:val="00772C2B"/>
    <w:rsid w:val="00774CD0"/>
    <w:rsid w:val="00784B05"/>
    <w:rsid w:val="007911EB"/>
    <w:rsid w:val="00791CF8"/>
    <w:rsid w:val="00794F3E"/>
    <w:rsid w:val="0079597A"/>
    <w:rsid w:val="007A1894"/>
    <w:rsid w:val="007A362A"/>
    <w:rsid w:val="007B645D"/>
    <w:rsid w:val="007F0641"/>
    <w:rsid w:val="007F2A00"/>
    <w:rsid w:val="008052C1"/>
    <w:rsid w:val="00810A11"/>
    <w:rsid w:val="008201DF"/>
    <w:rsid w:val="00824490"/>
    <w:rsid w:val="008311B7"/>
    <w:rsid w:val="008474D7"/>
    <w:rsid w:val="008501FA"/>
    <w:rsid w:val="00853AD6"/>
    <w:rsid w:val="00864492"/>
    <w:rsid w:val="008668D1"/>
    <w:rsid w:val="008A1741"/>
    <w:rsid w:val="008A3F82"/>
    <w:rsid w:val="008A6566"/>
    <w:rsid w:val="008B2C79"/>
    <w:rsid w:val="008B7DE2"/>
    <w:rsid w:val="008F2E2F"/>
    <w:rsid w:val="008F6B4C"/>
    <w:rsid w:val="00903E1D"/>
    <w:rsid w:val="00915CA2"/>
    <w:rsid w:val="0092244A"/>
    <w:rsid w:val="00924F60"/>
    <w:rsid w:val="009276BD"/>
    <w:rsid w:val="00937B88"/>
    <w:rsid w:val="00941CCA"/>
    <w:rsid w:val="00944DEE"/>
    <w:rsid w:val="0096651C"/>
    <w:rsid w:val="0096726D"/>
    <w:rsid w:val="00967FE0"/>
    <w:rsid w:val="00972886"/>
    <w:rsid w:val="009772AB"/>
    <w:rsid w:val="00977CC2"/>
    <w:rsid w:val="00980BAE"/>
    <w:rsid w:val="0098667F"/>
    <w:rsid w:val="00993919"/>
    <w:rsid w:val="00997BA0"/>
    <w:rsid w:val="009C5E39"/>
    <w:rsid w:val="009D2CA1"/>
    <w:rsid w:val="009D79F1"/>
    <w:rsid w:val="009E0B78"/>
    <w:rsid w:val="009E12DB"/>
    <w:rsid w:val="009F14BE"/>
    <w:rsid w:val="009F5491"/>
    <w:rsid w:val="00A03277"/>
    <w:rsid w:val="00A06A70"/>
    <w:rsid w:val="00A366BC"/>
    <w:rsid w:val="00A40470"/>
    <w:rsid w:val="00A46C3A"/>
    <w:rsid w:val="00A504A1"/>
    <w:rsid w:val="00A56C75"/>
    <w:rsid w:val="00A702D7"/>
    <w:rsid w:val="00A72E3C"/>
    <w:rsid w:val="00A77580"/>
    <w:rsid w:val="00A80822"/>
    <w:rsid w:val="00A822AA"/>
    <w:rsid w:val="00A82850"/>
    <w:rsid w:val="00A830A9"/>
    <w:rsid w:val="00A92A55"/>
    <w:rsid w:val="00A956CF"/>
    <w:rsid w:val="00AA41B8"/>
    <w:rsid w:val="00AA54EB"/>
    <w:rsid w:val="00AA6DF7"/>
    <w:rsid w:val="00AA7505"/>
    <w:rsid w:val="00AB150B"/>
    <w:rsid w:val="00AB5D9C"/>
    <w:rsid w:val="00AC53AA"/>
    <w:rsid w:val="00AC58C5"/>
    <w:rsid w:val="00AD152A"/>
    <w:rsid w:val="00AD3824"/>
    <w:rsid w:val="00AD64D3"/>
    <w:rsid w:val="00AE0754"/>
    <w:rsid w:val="00AE5044"/>
    <w:rsid w:val="00B02B41"/>
    <w:rsid w:val="00B05FCF"/>
    <w:rsid w:val="00B109CA"/>
    <w:rsid w:val="00B31ED3"/>
    <w:rsid w:val="00B328DC"/>
    <w:rsid w:val="00B35B7B"/>
    <w:rsid w:val="00B423B4"/>
    <w:rsid w:val="00B43501"/>
    <w:rsid w:val="00B43A74"/>
    <w:rsid w:val="00B53FD6"/>
    <w:rsid w:val="00B6067A"/>
    <w:rsid w:val="00B60B73"/>
    <w:rsid w:val="00B65FE8"/>
    <w:rsid w:val="00B94ED7"/>
    <w:rsid w:val="00BA0105"/>
    <w:rsid w:val="00BD389E"/>
    <w:rsid w:val="00BE0869"/>
    <w:rsid w:val="00BE3E4F"/>
    <w:rsid w:val="00BE6138"/>
    <w:rsid w:val="00BE6622"/>
    <w:rsid w:val="00BF649E"/>
    <w:rsid w:val="00C02910"/>
    <w:rsid w:val="00C034DF"/>
    <w:rsid w:val="00C057BF"/>
    <w:rsid w:val="00C16E05"/>
    <w:rsid w:val="00C22362"/>
    <w:rsid w:val="00C36037"/>
    <w:rsid w:val="00C40239"/>
    <w:rsid w:val="00C40E5F"/>
    <w:rsid w:val="00C461EF"/>
    <w:rsid w:val="00C4643E"/>
    <w:rsid w:val="00C6028E"/>
    <w:rsid w:val="00C61D0E"/>
    <w:rsid w:val="00C65C40"/>
    <w:rsid w:val="00C65CC9"/>
    <w:rsid w:val="00C702E3"/>
    <w:rsid w:val="00C73E5D"/>
    <w:rsid w:val="00C76691"/>
    <w:rsid w:val="00C83EB8"/>
    <w:rsid w:val="00C93C88"/>
    <w:rsid w:val="00C94FEB"/>
    <w:rsid w:val="00C951AE"/>
    <w:rsid w:val="00CA0EFD"/>
    <w:rsid w:val="00CA4D4C"/>
    <w:rsid w:val="00CB3992"/>
    <w:rsid w:val="00CB40B6"/>
    <w:rsid w:val="00CB7AD0"/>
    <w:rsid w:val="00CC7E6F"/>
    <w:rsid w:val="00CD1B7E"/>
    <w:rsid w:val="00CE3CC7"/>
    <w:rsid w:val="00CE5266"/>
    <w:rsid w:val="00CF026A"/>
    <w:rsid w:val="00CF6517"/>
    <w:rsid w:val="00CF6AAF"/>
    <w:rsid w:val="00D03BF8"/>
    <w:rsid w:val="00D17585"/>
    <w:rsid w:val="00D2155A"/>
    <w:rsid w:val="00D2255F"/>
    <w:rsid w:val="00D26EC0"/>
    <w:rsid w:val="00D26FB3"/>
    <w:rsid w:val="00D36123"/>
    <w:rsid w:val="00D36B7F"/>
    <w:rsid w:val="00D408CB"/>
    <w:rsid w:val="00D435B0"/>
    <w:rsid w:val="00D441F2"/>
    <w:rsid w:val="00D46F1F"/>
    <w:rsid w:val="00D51DE4"/>
    <w:rsid w:val="00D61D23"/>
    <w:rsid w:val="00D65198"/>
    <w:rsid w:val="00D764C0"/>
    <w:rsid w:val="00D91C2E"/>
    <w:rsid w:val="00D974F9"/>
    <w:rsid w:val="00DB0737"/>
    <w:rsid w:val="00DB2687"/>
    <w:rsid w:val="00DB48FB"/>
    <w:rsid w:val="00DC614D"/>
    <w:rsid w:val="00DD151B"/>
    <w:rsid w:val="00DD7C95"/>
    <w:rsid w:val="00DF2A00"/>
    <w:rsid w:val="00DF396A"/>
    <w:rsid w:val="00DF3EC1"/>
    <w:rsid w:val="00E01B13"/>
    <w:rsid w:val="00E06F06"/>
    <w:rsid w:val="00E41D5F"/>
    <w:rsid w:val="00E44093"/>
    <w:rsid w:val="00E56D67"/>
    <w:rsid w:val="00E57268"/>
    <w:rsid w:val="00E61D3F"/>
    <w:rsid w:val="00E635FE"/>
    <w:rsid w:val="00E715F1"/>
    <w:rsid w:val="00E851B5"/>
    <w:rsid w:val="00E86A19"/>
    <w:rsid w:val="00E87412"/>
    <w:rsid w:val="00E953C7"/>
    <w:rsid w:val="00EA4CBC"/>
    <w:rsid w:val="00EB3E12"/>
    <w:rsid w:val="00EC365D"/>
    <w:rsid w:val="00EC63C6"/>
    <w:rsid w:val="00EC6CBF"/>
    <w:rsid w:val="00EC72B3"/>
    <w:rsid w:val="00ED6514"/>
    <w:rsid w:val="00EE0306"/>
    <w:rsid w:val="00EE3C10"/>
    <w:rsid w:val="00EF01B0"/>
    <w:rsid w:val="00EF659C"/>
    <w:rsid w:val="00EF72B2"/>
    <w:rsid w:val="00F009DF"/>
    <w:rsid w:val="00F03FA8"/>
    <w:rsid w:val="00F043F4"/>
    <w:rsid w:val="00F162D4"/>
    <w:rsid w:val="00F20359"/>
    <w:rsid w:val="00F24F7C"/>
    <w:rsid w:val="00F357CC"/>
    <w:rsid w:val="00F4516F"/>
    <w:rsid w:val="00F5085E"/>
    <w:rsid w:val="00F53E03"/>
    <w:rsid w:val="00F573A8"/>
    <w:rsid w:val="00F63889"/>
    <w:rsid w:val="00F773F4"/>
    <w:rsid w:val="00F81E61"/>
    <w:rsid w:val="00F848ED"/>
    <w:rsid w:val="00F84E69"/>
    <w:rsid w:val="00F91C9D"/>
    <w:rsid w:val="00F931B9"/>
    <w:rsid w:val="00FB0BFB"/>
    <w:rsid w:val="00FB3B3D"/>
    <w:rsid w:val="00FB3D81"/>
    <w:rsid w:val="00FB4008"/>
    <w:rsid w:val="00FB400B"/>
    <w:rsid w:val="00FB4062"/>
    <w:rsid w:val="00FC4E17"/>
    <w:rsid w:val="00FD5640"/>
    <w:rsid w:val="00FF0A87"/>
    <w:rsid w:val="00FF4BC2"/>
    <w:rsid w:val="00FF72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552B473"/>
  <w15:docId w15:val="{8BF98F0B-8FAD-4E0E-B4AD-FF858BCDB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65C40"/>
    <w:rPr>
      <w:rFonts w:ascii="Times New Roman" w:eastAsia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BE6622"/>
    <w:pPr>
      <w:keepNext/>
      <w:jc w:val="center"/>
      <w:outlineLvl w:val="0"/>
    </w:pPr>
    <w:rPr>
      <w:rFonts w:ascii="Impact" w:hAnsi="Impact"/>
      <w:spacing w:val="20"/>
      <w:sz w:val="24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locked/>
    <w:rsid w:val="006A16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locked/>
    <w:rsid w:val="00E4409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BE6622"/>
    <w:rPr>
      <w:rFonts w:ascii="Impact" w:hAnsi="Impact" w:cs="Times New Roman"/>
      <w:spacing w:val="20"/>
      <w:sz w:val="20"/>
      <w:lang w:eastAsia="pl-PL"/>
    </w:rPr>
  </w:style>
  <w:style w:type="paragraph" w:styleId="Nagwek">
    <w:name w:val="header"/>
    <w:basedOn w:val="Normalny"/>
    <w:link w:val="NagwekZnak"/>
    <w:uiPriority w:val="99"/>
    <w:semiHidden/>
    <w:rsid w:val="00BE6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semiHidden/>
    <w:locked/>
    <w:rsid w:val="00BE6622"/>
    <w:rPr>
      <w:rFonts w:ascii="Times New Roman" w:hAnsi="Times New Roman" w:cs="Times New Roman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864492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864492"/>
    <w:rPr>
      <w:rFonts w:ascii="Times New Roman" w:hAnsi="Times New Roman" w:cs="Times New Roman"/>
      <w:sz w:val="20"/>
      <w:lang w:eastAsia="pl-PL"/>
    </w:rPr>
  </w:style>
  <w:style w:type="character" w:styleId="Hipercze">
    <w:name w:val="Hyperlink"/>
    <w:uiPriority w:val="99"/>
    <w:rsid w:val="00195431"/>
    <w:rPr>
      <w:rFonts w:cs="Times New Roman"/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BA0105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BA0105"/>
    <w:rPr>
      <w:rFonts w:ascii="Tahoma" w:hAnsi="Tahoma" w:cs="Times New Roman"/>
      <w:sz w:val="16"/>
      <w:lang w:eastAsia="pl-PL"/>
    </w:rPr>
  </w:style>
  <w:style w:type="paragraph" w:customStyle="1" w:styleId="Default">
    <w:name w:val="Default"/>
    <w:rsid w:val="00D36B7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E526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Nagwek8Znak">
    <w:name w:val="Nagłówek 8 Znak"/>
    <w:basedOn w:val="Domylnaczcionkaakapitu"/>
    <w:link w:val="Nagwek8"/>
    <w:semiHidden/>
    <w:rsid w:val="00E44093"/>
    <w:rPr>
      <w:rFonts w:asciiTheme="majorHAnsi" w:eastAsiaTheme="majorEastAsia" w:hAnsiTheme="majorHAnsi" w:cstheme="majorBidi"/>
      <w:color w:val="404040" w:themeColor="text1" w:themeTint="BF"/>
    </w:rPr>
  </w:style>
  <w:style w:type="paragraph" w:styleId="Tekstpodstawowywcity">
    <w:name w:val="Body Text Indent"/>
    <w:basedOn w:val="Normalny"/>
    <w:link w:val="TekstpodstawowywcityZnak"/>
    <w:rsid w:val="0033157D"/>
    <w:pPr>
      <w:spacing w:line="360" w:lineRule="auto"/>
      <w:ind w:firstLine="708"/>
      <w:jc w:val="both"/>
    </w:pPr>
    <w:rPr>
      <w:b/>
      <w:i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3157D"/>
    <w:rPr>
      <w:rFonts w:ascii="Times New Roman" w:eastAsia="Times New Roman" w:hAnsi="Times New Roman"/>
      <w:b/>
      <w:i/>
      <w:sz w:val="24"/>
      <w:szCs w:val="24"/>
    </w:rPr>
  </w:style>
  <w:style w:type="character" w:styleId="Pogrubienie">
    <w:name w:val="Strong"/>
    <w:qFormat/>
    <w:locked/>
    <w:rsid w:val="0033157D"/>
    <w:rPr>
      <w:b/>
      <w:bCs/>
    </w:rPr>
  </w:style>
  <w:style w:type="character" w:customStyle="1" w:styleId="Nagwek2Znak">
    <w:name w:val="Nagłówek 2 Znak"/>
    <w:basedOn w:val="Domylnaczcionkaakapitu"/>
    <w:link w:val="Nagwek2"/>
    <w:semiHidden/>
    <w:rsid w:val="006A16A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Nagweklubstopka2">
    <w:name w:val="Nagłówek lub stopka (2)_"/>
    <w:basedOn w:val="Domylnaczcionkaakapitu"/>
    <w:link w:val="Nagweklubstopka20"/>
    <w:rsid w:val="00FD5640"/>
    <w:rPr>
      <w:rFonts w:ascii="Arial" w:eastAsia="Arial" w:hAnsi="Arial" w:cs="Arial"/>
      <w:b/>
      <w:bCs/>
      <w:spacing w:val="-1"/>
      <w:sz w:val="21"/>
      <w:szCs w:val="21"/>
      <w:shd w:val="clear" w:color="auto" w:fill="FFFFFF"/>
    </w:rPr>
  </w:style>
  <w:style w:type="paragraph" w:customStyle="1" w:styleId="Nagweklubstopka20">
    <w:name w:val="Nagłówek lub stopka (2)"/>
    <w:basedOn w:val="Normalny"/>
    <w:link w:val="Nagweklubstopka2"/>
    <w:rsid w:val="00FD5640"/>
    <w:pPr>
      <w:widowControl w:val="0"/>
      <w:shd w:val="clear" w:color="auto" w:fill="FFFFFF"/>
      <w:spacing w:line="0" w:lineRule="atLeast"/>
      <w:jc w:val="right"/>
    </w:pPr>
    <w:rPr>
      <w:rFonts w:ascii="Arial" w:eastAsia="Arial" w:hAnsi="Arial" w:cs="Arial"/>
      <w:b/>
      <w:bCs/>
      <w:spacing w:val="-1"/>
      <w:sz w:val="21"/>
      <w:szCs w:val="21"/>
    </w:rPr>
  </w:style>
  <w:style w:type="character" w:customStyle="1" w:styleId="x193iq5w">
    <w:name w:val="x193iq5w"/>
    <w:basedOn w:val="Domylnaczcionkaakapitu"/>
    <w:rsid w:val="008A1741"/>
  </w:style>
  <w:style w:type="paragraph" w:styleId="Bezodstpw">
    <w:name w:val="No Spacing"/>
    <w:uiPriority w:val="99"/>
    <w:qFormat/>
    <w:rsid w:val="00650700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6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ologia@uws.edu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iologia@uws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AB585-2A82-4A63-BC45-2BBF27147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5</Pages>
  <Words>654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otr Świtalski</dc:creator>
  <cp:lastModifiedBy>UMK</cp:lastModifiedBy>
  <cp:revision>13</cp:revision>
  <cp:lastPrinted>2024-03-01T10:35:00Z</cp:lastPrinted>
  <dcterms:created xsi:type="dcterms:W3CDTF">2023-11-23T08:49:00Z</dcterms:created>
  <dcterms:modified xsi:type="dcterms:W3CDTF">2024-03-07T12:36:00Z</dcterms:modified>
  <cp:version>1.0</cp:version>
</cp:coreProperties>
</file>